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1D8B" w:rsidRPr="003E2DD4" w:rsidRDefault="00121D8B" w:rsidP="00121D8B">
      <w:pPr>
        <w:pStyle w:val="AbstractText"/>
        <w:ind w:left="0"/>
        <w:jc w:val="left"/>
        <w:rPr>
          <w:sz w:val="20"/>
          <w:szCs w:val="20"/>
        </w:rPr>
      </w:pPr>
      <w:r w:rsidRPr="003E2DD4">
        <w:rPr>
          <w:sz w:val="20"/>
          <w:szCs w:val="20"/>
        </w:rPr>
        <w:t>UDC 000</w:t>
      </w:r>
      <w:r w:rsidR="00440F51" w:rsidRPr="003E2DD4">
        <w:rPr>
          <w:sz w:val="20"/>
          <w:szCs w:val="20"/>
        </w:rPr>
        <w:t>.000</w:t>
      </w:r>
    </w:p>
    <w:p w:rsidR="00121D8B" w:rsidRPr="00121D8B" w:rsidRDefault="00121D8B" w:rsidP="00121D8B">
      <w:pPr>
        <w:pStyle w:val="AbstractText"/>
        <w:ind w:left="0"/>
        <w:jc w:val="left"/>
        <w:rPr>
          <w:sz w:val="22"/>
          <w:szCs w:val="22"/>
        </w:rPr>
      </w:pPr>
    </w:p>
    <w:p w:rsidR="00A31172" w:rsidRPr="00DA2FB1" w:rsidRDefault="00A31172" w:rsidP="00A31172">
      <w:pPr>
        <w:pStyle w:val="AbstractText"/>
        <w:ind w:left="0"/>
        <w:jc w:val="center"/>
        <w:rPr>
          <w:rFonts w:asciiTheme="minorHAnsi" w:hAnsiTheme="minorHAnsi"/>
          <w:b/>
          <w:sz w:val="28"/>
          <w:szCs w:val="28"/>
        </w:rPr>
      </w:pPr>
      <w:r w:rsidRPr="00DA2FB1">
        <w:rPr>
          <w:rFonts w:asciiTheme="minorHAnsi" w:hAnsiTheme="minorHAnsi"/>
          <w:b/>
          <w:sz w:val="28"/>
          <w:szCs w:val="28"/>
        </w:rPr>
        <w:t>Word Template in TACS for Two Columns</w:t>
      </w:r>
    </w:p>
    <w:p w:rsidR="00A31172" w:rsidRPr="00A31172" w:rsidRDefault="00A31172" w:rsidP="00121D8B">
      <w:pPr>
        <w:pStyle w:val="AbstractText"/>
        <w:ind w:left="0"/>
        <w:jc w:val="center"/>
      </w:pPr>
    </w:p>
    <w:p w:rsidR="00A31172" w:rsidRPr="00DA2FB1" w:rsidRDefault="00440F51" w:rsidP="00121D8B">
      <w:pPr>
        <w:pStyle w:val="AbstractText"/>
        <w:ind w:left="0"/>
        <w:jc w:val="center"/>
        <w:rPr>
          <w:sz w:val="22"/>
          <w:szCs w:val="22"/>
        </w:rPr>
      </w:pPr>
      <w:r w:rsidRPr="00DA2FB1">
        <w:rPr>
          <w:sz w:val="22"/>
          <w:szCs w:val="22"/>
        </w:rPr>
        <w:t>John Lennon</w:t>
      </w:r>
      <w:r w:rsidRPr="00DA2FB1">
        <w:rPr>
          <w:sz w:val="22"/>
          <w:szCs w:val="22"/>
          <w:vertAlign w:val="superscript"/>
        </w:rPr>
        <w:t>1</w:t>
      </w:r>
      <w:r w:rsidRPr="00DA2FB1">
        <w:rPr>
          <w:sz w:val="22"/>
          <w:szCs w:val="22"/>
        </w:rPr>
        <w:t>, Paul McCartney</w:t>
      </w:r>
      <w:r w:rsidRPr="00DA2FB1">
        <w:rPr>
          <w:sz w:val="22"/>
          <w:szCs w:val="22"/>
          <w:vertAlign w:val="superscript"/>
        </w:rPr>
        <w:t>2</w:t>
      </w:r>
      <w:r w:rsidRPr="00DA2FB1">
        <w:rPr>
          <w:sz w:val="22"/>
          <w:szCs w:val="22"/>
        </w:rPr>
        <w:t>, George Harrison</w:t>
      </w:r>
      <w:r w:rsidRPr="00DA2FB1">
        <w:rPr>
          <w:sz w:val="22"/>
          <w:szCs w:val="22"/>
          <w:vertAlign w:val="superscript"/>
        </w:rPr>
        <w:t>3</w:t>
      </w:r>
      <w:r w:rsidRPr="00DA2FB1">
        <w:rPr>
          <w:sz w:val="22"/>
          <w:szCs w:val="22"/>
        </w:rPr>
        <w:t> and Ringo Starr</w:t>
      </w:r>
      <w:r w:rsidRPr="00DA2FB1">
        <w:rPr>
          <w:sz w:val="22"/>
          <w:szCs w:val="22"/>
          <w:vertAlign w:val="superscript"/>
        </w:rPr>
        <w:t>4</w:t>
      </w:r>
    </w:p>
    <w:p w:rsidR="00A31172" w:rsidRPr="00A31172" w:rsidRDefault="00A31172" w:rsidP="00121D8B">
      <w:pPr>
        <w:pStyle w:val="AbstractText"/>
        <w:ind w:left="0"/>
        <w:jc w:val="center"/>
        <w:rPr>
          <w:sz w:val="20"/>
          <w:szCs w:val="20"/>
        </w:rPr>
      </w:pPr>
    </w:p>
    <w:p w:rsidR="00A31172" w:rsidRPr="003E2DD4" w:rsidRDefault="00A31172" w:rsidP="00121D8B">
      <w:pPr>
        <w:pStyle w:val="AbstractText"/>
        <w:ind w:left="0"/>
        <w:jc w:val="center"/>
        <w:rPr>
          <w:i/>
          <w:sz w:val="20"/>
          <w:szCs w:val="20"/>
        </w:rPr>
      </w:pPr>
      <w:r w:rsidRPr="003E2DD4">
        <w:rPr>
          <w:i/>
          <w:sz w:val="20"/>
          <w:szCs w:val="20"/>
          <w:vertAlign w:val="superscript"/>
        </w:rPr>
        <w:t>1</w:t>
      </w:r>
      <w:r w:rsidR="003E2DD4">
        <w:rPr>
          <w:i/>
          <w:sz w:val="20"/>
          <w:szCs w:val="20"/>
        </w:rPr>
        <w:t xml:space="preserve"> University</w:t>
      </w:r>
      <w:r w:rsidRPr="003E2DD4">
        <w:rPr>
          <w:i/>
          <w:sz w:val="20"/>
          <w:szCs w:val="20"/>
        </w:rPr>
        <w:t>, Address, City, Index, Country</w:t>
      </w:r>
    </w:p>
    <w:p w:rsidR="00A31172" w:rsidRPr="003E2DD4" w:rsidRDefault="00A31172" w:rsidP="00121D8B">
      <w:pPr>
        <w:pStyle w:val="AbstractText"/>
        <w:ind w:left="0"/>
        <w:jc w:val="center"/>
        <w:rPr>
          <w:i/>
          <w:sz w:val="20"/>
          <w:szCs w:val="20"/>
        </w:rPr>
      </w:pPr>
      <w:r w:rsidRPr="003E2DD4">
        <w:rPr>
          <w:i/>
          <w:sz w:val="20"/>
          <w:szCs w:val="20"/>
          <w:vertAlign w:val="superscript"/>
        </w:rPr>
        <w:t>2</w:t>
      </w:r>
      <w:r w:rsidR="003E2DD4">
        <w:rPr>
          <w:i/>
          <w:sz w:val="20"/>
          <w:szCs w:val="20"/>
        </w:rPr>
        <w:t xml:space="preserve"> University</w:t>
      </w:r>
      <w:r w:rsidRPr="003E2DD4">
        <w:rPr>
          <w:i/>
          <w:sz w:val="20"/>
          <w:szCs w:val="20"/>
        </w:rPr>
        <w:t>, Address, City, Index, Country</w:t>
      </w:r>
    </w:p>
    <w:p w:rsidR="00A31172" w:rsidRPr="003E2DD4" w:rsidRDefault="00A31172" w:rsidP="00121D8B">
      <w:pPr>
        <w:pStyle w:val="AbstractText"/>
        <w:ind w:left="0"/>
        <w:jc w:val="center"/>
        <w:rPr>
          <w:i/>
          <w:sz w:val="20"/>
          <w:szCs w:val="20"/>
        </w:rPr>
      </w:pPr>
      <w:r w:rsidRPr="003E2DD4">
        <w:rPr>
          <w:i/>
          <w:sz w:val="20"/>
          <w:szCs w:val="20"/>
          <w:vertAlign w:val="superscript"/>
        </w:rPr>
        <w:t>3</w:t>
      </w:r>
      <w:r w:rsidR="003E2DD4">
        <w:rPr>
          <w:i/>
          <w:sz w:val="20"/>
          <w:szCs w:val="20"/>
        </w:rPr>
        <w:t xml:space="preserve"> University</w:t>
      </w:r>
      <w:r w:rsidRPr="003E2DD4">
        <w:rPr>
          <w:i/>
          <w:sz w:val="20"/>
          <w:szCs w:val="20"/>
        </w:rPr>
        <w:t>, Address, City, Index, Country</w:t>
      </w:r>
    </w:p>
    <w:p w:rsidR="00A31172" w:rsidRPr="003E2DD4" w:rsidRDefault="00A31172" w:rsidP="00121D8B">
      <w:pPr>
        <w:pStyle w:val="AbstractText"/>
        <w:ind w:left="0"/>
        <w:jc w:val="center"/>
        <w:rPr>
          <w:i/>
          <w:sz w:val="20"/>
          <w:szCs w:val="20"/>
        </w:rPr>
      </w:pPr>
      <w:r w:rsidRPr="003E2DD4">
        <w:rPr>
          <w:i/>
          <w:sz w:val="20"/>
          <w:szCs w:val="20"/>
          <w:vertAlign w:val="superscript"/>
        </w:rPr>
        <w:t>4</w:t>
      </w:r>
      <w:r w:rsidR="003E2DD4">
        <w:rPr>
          <w:i/>
          <w:sz w:val="20"/>
          <w:szCs w:val="20"/>
        </w:rPr>
        <w:t xml:space="preserve"> University</w:t>
      </w:r>
      <w:r w:rsidRPr="003E2DD4">
        <w:rPr>
          <w:i/>
          <w:sz w:val="20"/>
          <w:szCs w:val="20"/>
        </w:rPr>
        <w:t>, Address, City, Index, Country</w:t>
      </w:r>
    </w:p>
    <w:p w:rsidR="00121D8B" w:rsidRPr="00121D8B" w:rsidRDefault="00121D8B" w:rsidP="00121D8B">
      <w:pPr>
        <w:pStyle w:val="AbstractText"/>
        <w:ind w:left="0"/>
        <w:jc w:val="center"/>
        <w:rPr>
          <w:sz w:val="20"/>
          <w:szCs w:val="20"/>
        </w:rPr>
      </w:pPr>
    </w:p>
    <w:p w:rsidR="00121D8B" w:rsidRPr="00121D8B" w:rsidRDefault="00121D8B" w:rsidP="00121D8B">
      <w:pPr>
        <w:pStyle w:val="AbstractText"/>
        <w:ind w:left="0"/>
        <w:jc w:val="center"/>
        <w:rPr>
          <w:sz w:val="20"/>
          <w:szCs w:val="20"/>
        </w:rPr>
      </w:pPr>
      <w:r w:rsidRPr="00121D8B">
        <w:rPr>
          <w:sz w:val="20"/>
          <w:szCs w:val="20"/>
        </w:rPr>
        <w:t>______________________________________________________________________________</w:t>
      </w:r>
      <w:r>
        <w:rPr>
          <w:sz w:val="20"/>
          <w:szCs w:val="20"/>
        </w:rPr>
        <w:t>______</w:t>
      </w:r>
      <w:r w:rsidRPr="00121D8B">
        <w:rPr>
          <w:sz w:val="20"/>
          <w:szCs w:val="20"/>
        </w:rPr>
        <w:t>______</w:t>
      </w:r>
    </w:p>
    <w:p w:rsidR="00121D8B" w:rsidRPr="00A31172" w:rsidRDefault="00121D8B" w:rsidP="00121D8B">
      <w:pPr>
        <w:pStyle w:val="AbstractTitle"/>
        <w:ind w:left="0" w:right="-4842" w:firstLine="0"/>
      </w:pPr>
      <w:r w:rsidRPr="00A31172">
        <w:t xml:space="preserve">Abstract </w:t>
      </w:r>
    </w:p>
    <w:p w:rsidR="00121D8B" w:rsidRPr="00A31172" w:rsidRDefault="00121D8B" w:rsidP="00440F51">
      <w:pPr>
        <w:pStyle w:val="AbstractText"/>
        <w:ind w:left="0" w:right="-52"/>
        <w:rPr>
          <w:sz w:val="22"/>
          <w:szCs w:val="22"/>
        </w:rPr>
      </w:pPr>
      <w:r w:rsidRPr="00A31172">
        <w:rPr>
          <w:sz w:val="22"/>
          <w:szCs w:val="22"/>
        </w:rPr>
        <w:t xml:space="preserve">Abstract text.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  <w:r w:rsidR="00440F51" w:rsidRPr="00440F51">
        <w:rPr>
          <w:sz w:val="22"/>
          <w:szCs w:val="22"/>
        </w:rPr>
        <w:t xml:space="preserve"> </w:t>
      </w:r>
      <w:r w:rsidR="00440F51" w:rsidRPr="00A31172">
        <w:rPr>
          <w:sz w:val="22"/>
          <w:szCs w:val="22"/>
        </w:rPr>
        <w:t>Abstract text.</w:t>
      </w:r>
    </w:p>
    <w:p w:rsidR="00121D8B" w:rsidRPr="00A31172" w:rsidRDefault="00121D8B" w:rsidP="00121D8B">
      <w:pPr>
        <w:pStyle w:val="AbstractText"/>
        <w:ind w:left="0" w:right="-4842"/>
        <w:rPr>
          <w:sz w:val="22"/>
          <w:szCs w:val="22"/>
        </w:rPr>
      </w:pPr>
    </w:p>
    <w:p w:rsidR="00121D8B" w:rsidRPr="00A31172" w:rsidRDefault="00121D8B" w:rsidP="00121D8B">
      <w:pPr>
        <w:pStyle w:val="AbstractTitle"/>
        <w:ind w:left="0" w:right="-4842" w:firstLine="0"/>
        <w:rPr>
          <w:rFonts w:ascii="Times New Roman" w:hAnsi="Times New Roman" w:cs="Times New Roman"/>
          <w:b w:val="0"/>
        </w:rPr>
      </w:pPr>
      <w:r w:rsidRPr="00A31172">
        <w:rPr>
          <w:rFonts w:ascii="Times New Roman" w:hAnsi="Times New Roman" w:cs="Times New Roman"/>
          <w:b w:val="0"/>
          <w:i/>
        </w:rPr>
        <w:t>Keywords</w:t>
      </w:r>
      <w:r w:rsidRPr="00A31172">
        <w:rPr>
          <w:rFonts w:ascii="Times New Roman" w:hAnsi="Times New Roman" w:cs="Times New Roman"/>
          <w:b w:val="0"/>
        </w:rPr>
        <w:t>: Paper template, paper formatting, Theoretical and Applied Cybersecurity</w:t>
      </w:r>
    </w:p>
    <w:p w:rsidR="00121D8B" w:rsidRDefault="00121D8B" w:rsidP="00121D8B">
      <w:pPr>
        <w:pStyle w:val="AbstractText"/>
        <w:ind w:left="0"/>
        <w:jc w:val="center"/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_____________________________</w:t>
      </w:r>
    </w:p>
    <w:p w:rsidR="00121D8B" w:rsidRDefault="00121D8B" w:rsidP="00121D8B">
      <w:pPr>
        <w:pStyle w:val="AbstractText"/>
        <w:ind w:left="0"/>
        <w:jc w:val="center"/>
        <w:rPr>
          <w:sz w:val="20"/>
          <w:szCs w:val="20"/>
        </w:rPr>
      </w:pPr>
    </w:p>
    <w:p w:rsidR="00520F5C" w:rsidRPr="00A31172" w:rsidRDefault="00520F5C" w:rsidP="00785680">
      <w:pPr>
        <w:pStyle w:val="AbstractText"/>
      </w:pPr>
    </w:p>
    <w:p w:rsidR="0061796F" w:rsidRPr="00A31172" w:rsidRDefault="0061796F" w:rsidP="0061796F">
      <w:pPr>
        <w:pStyle w:val="1"/>
        <w:sectPr w:rsidR="0061796F" w:rsidRPr="00A31172" w:rsidSect="00A31172">
          <w:pgSz w:w="11900" w:h="16840"/>
          <w:pgMar w:top="1440" w:right="1440" w:bottom="1440" w:left="1440" w:header="709" w:footer="709" w:gutter="0"/>
          <w:cols w:space="708"/>
          <w:docGrid w:linePitch="360"/>
        </w:sectPr>
      </w:pPr>
    </w:p>
    <w:p w:rsidR="00520F5C" w:rsidRPr="00DA2FB1" w:rsidRDefault="00520F5C" w:rsidP="00AF1FC8">
      <w:pPr>
        <w:pStyle w:val="1"/>
        <w:numPr>
          <w:ilvl w:val="0"/>
          <w:numId w:val="0"/>
        </w:numPr>
        <w:rPr>
          <w:sz w:val="24"/>
          <w:szCs w:val="24"/>
        </w:rPr>
      </w:pPr>
      <w:r w:rsidRPr="00DA2FB1">
        <w:rPr>
          <w:sz w:val="24"/>
          <w:szCs w:val="24"/>
        </w:rPr>
        <w:lastRenderedPageBreak/>
        <w:t>Introduction</w:t>
      </w:r>
    </w:p>
    <w:p w:rsidR="00785680" w:rsidRDefault="00DD4755" w:rsidP="00785680">
      <w:pPr>
        <w:rPr>
          <w:lang w:val="uk-UA"/>
        </w:rPr>
      </w:pPr>
      <w:r w:rsidRPr="00DA2FB1">
        <w:t xml:space="preserve">Use only styles embedded in the document. For paragraph, use Normal. </w:t>
      </w:r>
      <w:r w:rsidR="00785680" w:rsidRPr="00DA2FB1">
        <w:t>Paragraph text. Paragraph text. Paragraph text. Paragraph text. Paragraph text. Paragraph text. Paragraph text. Paragraph text.</w:t>
      </w:r>
    </w:p>
    <w:p w:rsidR="00DA2FB1" w:rsidRPr="00DA2FB1" w:rsidRDefault="00DA2FB1" w:rsidP="00785680">
      <w:pPr>
        <w:rPr>
          <w:lang w:val="uk-UA"/>
        </w:rPr>
      </w:pPr>
      <w:r w:rsidRPr="00DA2FB1">
        <w:t>Paragraph text. Paragraph text. Paragraph text. Paragraph text. Paragraph text. Paragraph text. Paragraph text. Paragraph text.</w:t>
      </w:r>
    </w:p>
    <w:p w:rsidR="003C4648" w:rsidRPr="00DA2FB1" w:rsidRDefault="003C4648" w:rsidP="003C4648">
      <w:bookmarkStart w:id="0" w:name="_GoBack"/>
      <w:bookmarkEnd w:id="0"/>
    </w:p>
    <w:p w:rsidR="00520F5C" w:rsidRPr="00DA2FB1" w:rsidRDefault="003C4648" w:rsidP="003C4648">
      <w:r w:rsidRPr="00DA2FB1">
        <w:t>An example of numbered list is as following.</w:t>
      </w:r>
    </w:p>
    <w:p w:rsidR="003C4648" w:rsidRPr="00DA2FB1" w:rsidRDefault="003C4648" w:rsidP="003C4648">
      <w:pPr>
        <w:pStyle w:val="Numberedlist"/>
      </w:pPr>
      <w:r w:rsidRPr="00DA2FB1">
        <w:t>Item 1</w:t>
      </w:r>
    </w:p>
    <w:p w:rsidR="003C4648" w:rsidRPr="00DA2FB1" w:rsidRDefault="003C4648" w:rsidP="003C4648">
      <w:pPr>
        <w:pStyle w:val="Numberedlist"/>
      </w:pPr>
      <w:r w:rsidRPr="00DA2FB1">
        <w:t>Item 2</w:t>
      </w:r>
    </w:p>
    <w:p w:rsidR="003C4648" w:rsidRPr="00DA2FB1" w:rsidRDefault="003C4648" w:rsidP="003C4648">
      <w:pPr>
        <w:pStyle w:val="Numberedlist"/>
      </w:pPr>
      <w:r w:rsidRPr="00DA2FB1">
        <w:t>Item 3</w:t>
      </w:r>
    </w:p>
    <w:p w:rsidR="003C4648" w:rsidRPr="00DA2FB1" w:rsidRDefault="003C4648" w:rsidP="003C4648">
      <w:r w:rsidRPr="00DA2FB1">
        <w:t>An example of bulleted list is as following.</w:t>
      </w:r>
    </w:p>
    <w:p w:rsidR="003C4648" w:rsidRPr="00DA2FB1" w:rsidRDefault="003C4648" w:rsidP="003C4648">
      <w:pPr>
        <w:pStyle w:val="BulletedList"/>
      </w:pPr>
      <w:r w:rsidRPr="00DA2FB1">
        <w:t>Item 1</w:t>
      </w:r>
    </w:p>
    <w:p w:rsidR="003C4648" w:rsidRPr="00DA2FB1" w:rsidRDefault="003C4648" w:rsidP="003C4648">
      <w:pPr>
        <w:pStyle w:val="BulletedList"/>
      </w:pPr>
      <w:r w:rsidRPr="00DA2FB1">
        <w:t>Item 2</w:t>
      </w:r>
    </w:p>
    <w:p w:rsidR="000E19F4" w:rsidRPr="00DA2FB1" w:rsidRDefault="003C4648" w:rsidP="000E19F4">
      <w:pPr>
        <w:pStyle w:val="BulletedList"/>
      </w:pPr>
      <w:r w:rsidRPr="00DA2FB1">
        <w:t>Item 3</w:t>
      </w:r>
    </w:p>
    <w:p w:rsidR="00785680" w:rsidRPr="00DA2FB1" w:rsidRDefault="00785680" w:rsidP="00785680">
      <w:pPr>
        <w:pStyle w:val="1"/>
        <w:rPr>
          <w:sz w:val="24"/>
          <w:szCs w:val="24"/>
        </w:rPr>
      </w:pPr>
      <w:r w:rsidRPr="00DA2FB1">
        <w:rPr>
          <w:sz w:val="24"/>
          <w:szCs w:val="24"/>
        </w:rPr>
        <w:t>First level heading</w:t>
      </w:r>
    </w:p>
    <w:p w:rsidR="00785680" w:rsidRPr="00DA2FB1" w:rsidRDefault="00785680" w:rsidP="00785680">
      <w:r w:rsidRPr="00DA2FB1">
        <w:t>Paragraph text. Paragraph text. Paragraph text. Paragraph text. Paragraph text. Paragraph text. Paragraph text. Paragraph text.</w:t>
      </w:r>
    </w:p>
    <w:p w:rsidR="00DD4755" w:rsidRPr="00DA2FB1" w:rsidRDefault="00785680" w:rsidP="00DD4755">
      <w:pPr>
        <w:pStyle w:val="2"/>
        <w:rPr>
          <w:sz w:val="24"/>
          <w:szCs w:val="24"/>
        </w:rPr>
      </w:pPr>
      <w:r w:rsidRPr="00DA2FB1">
        <w:rPr>
          <w:sz w:val="24"/>
          <w:szCs w:val="24"/>
        </w:rPr>
        <w:t>Second level headin</w:t>
      </w:r>
      <w:r w:rsidR="00DD4755" w:rsidRPr="00DA2FB1">
        <w:rPr>
          <w:sz w:val="24"/>
          <w:szCs w:val="24"/>
        </w:rPr>
        <w:t>g</w:t>
      </w:r>
    </w:p>
    <w:p w:rsidR="005F42E4" w:rsidRDefault="005F42E4" w:rsidP="005F42E4">
      <w:pPr>
        <w:rPr>
          <w:lang w:val="uk-UA"/>
        </w:rPr>
      </w:pPr>
      <w:r w:rsidRPr="00DA2FB1">
        <w:t xml:space="preserve">Paragraph text. Paragraph text. Paragraph text. Paragraph text. Paragraph text. Paragraph </w:t>
      </w:r>
      <w:r w:rsidRPr="00DA2FB1">
        <w:lastRenderedPageBreak/>
        <w:t xml:space="preserve">text. Paragraph text. Paragraph text. Paragraph text. Paragraph text. Paragraph text. Paragraph text. Paragraph text. Paragraph text. </w:t>
      </w:r>
    </w:p>
    <w:p w:rsidR="00DA2FB1" w:rsidRPr="00DA2FB1" w:rsidRDefault="00DA2FB1" w:rsidP="00DA2FB1">
      <w:r w:rsidRPr="00DA2FB1">
        <w:t xml:space="preserve">Paragraph text. Paragraph text. Paragraph text. Paragraph text. Paragraph text. Paragraph text. Paragraph text. Paragraph text. Paragraph text. Paragraph text. Paragraph text. Paragraph text. Paragraph text. Paragraph text. </w:t>
      </w:r>
    </w:p>
    <w:p w:rsidR="00DA2FB1" w:rsidRPr="00DA2FB1" w:rsidRDefault="00DA2FB1" w:rsidP="005F42E4">
      <w:pPr>
        <w:rPr>
          <w:lang w:val="uk-UA"/>
        </w:rPr>
      </w:pPr>
    </w:p>
    <w:p w:rsidR="00DD4755" w:rsidRPr="00DA2FB1" w:rsidRDefault="00DD4755" w:rsidP="00DD4755">
      <w:pPr>
        <w:pStyle w:val="3"/>
        <w:rPr>
          <w:sz w:val="24"/>
          <w:szCs w:val="24"/>
        </w:rPr>
      </w:pPr>
      <w:r w:rsidRPr="00DA2FB1">
        <w:rPr>
          <w:sz w:val="24"/>
          <w:szCs w:val="24"/>
        </w:rPr>
        <w:t>Third level heading</w:t>
      </w:r>
    </w:p>
    <w:p w:rsidR="00520F5C" w:rsidRPr="00DA2FB1" w:rsidRDefault="00785680" w:rsidP="003C4648">
      <w:r w:rsidRPr="00DA2FB1">
        <w:t xml:space="preserve">An example of table styling. It is recommended to add cross references to tables, i.e., please, check </w:t>
      </w:r>
      <w:fldSimple w:instr=" REF _Ref37069322 \h  \* MERGEFORMAT ">
        <w:r w:rsidR="00F06DC1" w:rsidRPr="00F06DC1">
          <w:t xml:space="preserve">Table </w:t>
        </w:r>
        <w:r w:rsidR="00F06DC1" w:rsidRPr="00F06DC1">
          <w:rPr>
            <w:noProof/>
          </w:rPr>
          <w:t>1</w:t>
        </w:r>
      </w:fldSimple>
      <w:r w:rsidR="00DF0DD6" w:rsidRPr="00DA2FB1">
        <w:t>.</w:t>
      </w:r>
      <w:r w:rsidR="00DD4755" w:rsidRPr="00DA2FB1">
        <w:t xml:space="preserve"> The style should be switched to Normal.</w:t>
      </w:r>
    </w:p>
    <w:p w:rsidR="00785680" w:rsidRPr="00A31172" w:rsidRDefault="00785680" w:rsidP="00785680">
      <w:pPr>
        <w:ind w:firstLine="0"/>
      </w:pPr>
    </w:p>
    <w:p w:rsidR="00785680" w:rsidRPr="00DA2FB1" w:rsidRDefault="00DF0DD6" w:rsidP="00DF0DD6">
      <w:pPr>
        <w:pStyle w:val="Tablenumber"/>
        <w:rPr>
          <w:sz w:val="20"/>
          <w:szCs w:val="20"/>
        </w:rPr>
      </w:pPr>
      <w:bookmarkStart w:id="1" w:name="_Ref37069322"/>
      <w:r w:rsidRPr="00DA2FB1">
        <w:rPr>
          <w:sz w:val="20"/>
          <w:szCs w:val="20"/>
        </w:rPr>
        <w:t xml:space="preserve">Table </w:t>
      </w:r>
      <w:r w:rsidR="00AE3181" w:rsidRPr="00DA2FB1">
        <w:rPr>
          <w:noProof/>
          <w:sz w:val="20"/>
          <w:szCs w:val="20"/>
        </w:rPr>
        <w:fldChar w:fldCharType="begin"/>
      </w:r>
      <w:r w:rsidR="004C17BF" w:rsidRPr="00DA2FB1">
        <w:rPr>
          <w:noProof/>
          <w:sz w:val="20"/>
          <w:szCs w:val="20"/>
        </w:rPr>
        <w:instrText xml:space="preserve"> SEQ Table \* ARABIC </w:instrText>
      </w:r>
      <w:r w:rsidR="00AE3181" w:rsidRPr="00DA2FB1">
        <w:rPr>
          <w:noProof/>
          <w:sz w:val="20"/>
          <w:szCs w:val="20"/>
        </w:rPr>
        <w:fldChar w:fldCharType="separate"/>
      </w:r>
      <w:r w:rsidR="00F06DC1">
        <w:rPr>
          <w:noProof/>
          <w:sz w:val="20"/>
          <w:szCs w:val="20"/>
        </w:rPr>
        <w:t>1</w:t>
      </w:r>
      <w:r w:rsidR="00AE3181" w:rsidRPr="00DA2FB1">
        <w:rPr>
          <w:noProof/>
          <w:sz w:val="20"/>
          <w:szCs w:val="20"/>
        </w:rPr>
        <w:fldChar w:fldCharType="end"/>
      </w:r>
      <w:bookmarkEnd w:id="1"/>
    </w:p>
    <w:p w:rsidR="00785680" w:rsidRPr="00DA2FB1" w:rsidRDefault="00785680" w:rsidP="00785680">
      <w:pPr>
        <w:pStyle w:val="Tablenumber"/>
        <w:rPr>
          <w:b w:val="0"/>
          <w:bCs w:val="0"/>
          <w:sz w:val="20"/>
          <w:szCs w:val="20"/>
        </w:rPr>
      </w:pPr>
      <w:r w:rsidRPr="00DA2FB1">
        <w:rPr>
          <w:b w:val="0"/>
          <w:bCs w:val="0"/>
          <w:sz w:val="20"/>
          <w:szCs w:val="20"/>
        </w:rPr>
        <w:t>Table tit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526"/>
        <w:gridCol w:w="1527"/>
        <w:gridCol w:w="1527"/>
      </w:tblGrid>
      <w:tr w:rsidR="00785680" w:rsidRPr="00DA2FB1" w:rsidTr="00E34017">
        <w:trPr>
          <w:jc w:val="center"/>
        </w:trPr>
        <w:tc>
          <w:tcPr>
            <w:tcW w:w="3003" w:type="dxa"/>
            <w:tcBorders>
              <w:top w:val="single" w:sz="18" w:space="0" w:color="000000"/>
              <w:left w:val="nil"/>
              <w:bottom w:val="single" w:sz="12" w:space="0" w:color="000000"/>
              <w:right w:val="nil"/>
            </w:tcBorders>
          </w:tcPr>
          <w:p w:rsidR="00785680" w:rsidRPr="00DA2FB1" w:rsidRDefault="00DF0DD6" w:rsidP="00E34017">
            <w:pPr>
              <w:pStyle w:val="Tabletitle"/>
              <w:jc w:val="center"/>
              <w:rPr>
                <w:sz w:val="20"/>
                <w:szCs w:val="20"/>
              </w:rPr>
            </w:pPr>
            <w:r w:rsidRPr="00DA2FB1">
              <w:rPr>
                <w:sz w:val="20"/>
                <w:szCs w:val="20"/>
              </w:rPr>
              <w:t>Head 1</w:t>
            </w:r>
          </w:p>
        </w:tc>
        <w:tc>
          <w:tcPr>
            <w:tcW w:w="3003" w:type="dxa"/>
            <w:tcBorders>
              <w:top w:val="single" w:sz="18" w:space="0" w:color="000000"/>
              <w:left w:val="nil"/>
              <w:bottom w:val="single" w:sz="12" w:space="0" w:color="000000"/>
              <w:right w:val="nil"/>
            </w:tcBorders>
          </w:tcPr>
          <w:p w:rsidR="00785680" w:rsidRPr="00DA2FB1" w:rsidRDefault="00DF0DD6" w:rsidP="00E34017">
            <w:pPr>
              <w:pStyle w:val="Tabletitle"/>
              <w:jc w:val="center"/>
              <w:rPr>
                <w:sz w:val="20"/>
                <w:szCs w:val="20"/>
              </w:rPr>
            </w:pPr>
            <w:r w:rsidRPr="00DA2FB1">
              <w:rPr>
                <w:sz w:val="20"/>
                <w:szCs w:val="20"/>
              </w:rPr>
              <w:t>Head 2</w:t>
            </w:r>
          </w:p>
        </w:tc>
        <w:tc>
          <w:tcPr>
            <w:tcW w:w="3004" w:type="dxa"/>
            <w:tcBorders>
              <w:top w:val="single" w:sz="18" w:space="0" w:color="000000"/>
              <w:left w:val="nil"/>
              <w:bottom w:val="single" w:sz="12" w:space="0" w:color="000000"/>
              <w:right w:val="nil"/>
            </w:tcBorders>
          </w:tcPr>
          <w:p w:rsidR="00785680" w:rsidRPr="00DA2FB1" w:rsidRDefault="00DF0DD6" w:rsidP="00E34017">
            <w:pPr>
              <w:pStyle w:val="Tabletitle"/>
              <w:jc w:val="center"/>
              <w:rPr>
                <w:sz w:val="20"/>
                <w:szCs w:val="20"/>
              </w:rPr>
            </w:pPr>
            <w:r w:rsidRPr="00DA2FB1">
              <w:rPr>
                <w:sz w:val="20"/>
                <w:szCs w:val="20"/>
              </w:rPr>
              <w:t>Head 3</w:t>
            </w:r>
          </w:p>
        </w:tc>
      </w:tr>
      <w:tr w:rsidR="00785680" w:rsidRPr="00DA2FB1" w:rsidTr="00E34017">
        <w:trPr>
          <w:jc w:val="center"/>
        </w:trPr>
        <w:tc>
          <w:tcPr>
            <w:tcW w:w="3003" w:type="dxa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:rsidR="00785680" w:rsidRPr="00DA2FB1" w:rsidRDefault="00DF0DD6" w:rsidP="00E34017">
            <w:pPr>
              <w:pStyle w:val="Tabletitle"/>
              <w:jc w:val="center"/>
              <w:rPr>
                <w:sz w:val="20"/>
                <w:szCs w:val="20"/>
              </w:rPr>
            </w:pPr>
            <w:r w:rsidRPr="00DA2FB1">
              <w:rPr>
                <w:sz w:val="20"/>
                <w:szCs w:val="20"/>
              </w:rPr>
              <w:t>A</w:t>
            </w:r>
          </w:p>
        </w:tc>
        <w:tc>
          <w:tcPr>
            <w:tcW w:w="3003" w:type="dxa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:rsidR="00785680" w:rsidRPr="00DA2FB1" w:rsidRDefault="00DF0DD6" w:rsidP="00E34017">
            <w:pPr>
              <w:pStyle w:val="Tabletitle"/>
              <w:jc w:val="center"/>
              <w:rPr>
                <w:sz w:val="20"/>
                <w:szCs w:val="20"/>
              </w:rPr>
            </w:pPr>
            <w:r w:rsidRPr="00DA2FB1">
              <w:rPr>
                <w:sz w:val="20"/>
                <w:szCs w:val="20"/>
              </w:rPr>
              <w:t>Text</w:t>
            </w:r>
          </w:p>
        </w:tc>
        <w:tc>
          <w:tcPr>
            <w:tcW w:w="3004" w:type="dxa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:rsidR="00785680" w:rsidRPr="00DA2FB1" w:rsidRDefault="00DF0DD6" w:rsidP="00E34017">
            <w:pPr>
              <w:pStyle w:val="Tabletitle"/>
              <w:jc w:val="center"/>
              <w:rPr>
                <w:sz w:val="20"/>
                <w:szCs w:val="20"/>
              </w:rPr>
            </w:pPr>
            <w:r w:rsidRPr="00DA2FB1">
              <w:rPr>
                <w:sz w:val="20"/>
                <w:szCs w:val="20"/>
              </w:rPr>
              <w:t>Text</w:t>
            </w:r>
          </w:p>
        </w:tc>
      </w:tr>
      <w:tr w:rsidR="00785680" w:rsidRPr="00DA2FB1" w:rsidTr="00E34017">
        <w:trPr>
          <w:jc w:val="center"/>
        </w:trPr>
        <w:tc>
          <w:tcPr>
            <w:tcW w:w="3003" w:type="dxa"/>
            <w:tcBorders>
              <w:top w:val="nil"/>
              <w:left w:val="nil"/>
              <w:bottom w:val="nil"/>
              <w:right w:val="nil"/>
            </w:tcBorders>
          </w:tcPr>
          <w:p w:rsidR="00785680" w:rsidRPr="00DA2FB1" w:rsidRDefault="00DF0DD6" w:rsidP="00E34017">
            <w:pPr>
              <w:pStyle w:val="Tabletitle"/>
              <w:jc w:val="center"/>
              <w:rPr>
                <w:sz w:val="20"/>
                <w:szCs w:val="20"/>
              </w:rPr>
            </w:pPr>
            <w:r w:rsidRPr="00DA2FB1">
              <w:rPr>
                <w:sz w:val="20"/>
                <w:szCs w:val="20"/>
              </w:rPr>
              <w:t>B</w:t>
            </w:r>
          </w:p>
        </w:tc>
        <w:tc>
          <w:tcPr>
            <w:tcW w:w="3003" w:type="dxa"/>
            <w:tcBorders>
              <w:top w:val="nil"/>
              <w:left w:val="nil"/>
              <w:bottom w:val="nil"/>
              <w:right w:val="nil"/>
            </w:tcBorders>
          </w:tcPr>
          <w:p w:rsidR="00785680" w:rsidRPr="00DA2FB1" w:rsidRDefault="00DF0DD6" w:rsidP="00E34017">
            <w:pPr>
              <w:pStyle w:val="Tabletitle"/>
              <w:jc w:val="center"/>
              <w:rPr>
                <w:sz w:val="20"/>
                <w:szCs w:val="20"/>
              </w:rPr>
            </w:pPr>
            <w:r w:rsidRPr="00DA2FB1">
              <w:rPr>
                <w:sz w:val="20"/>
                <w:szCs w:val="20"/>
              </w:rPr>
              <w:t>Text</w:t>
            </w:r>
          </w:p>
        </w:tc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</w:tcPr>
          <w:p w:rsidR="00785680" w:rsidRPr="00DA2FB1" w:rsidRDefault="00DF0DD6" w:rsidP="00E34017">
            <w:pPr>
              <w:pStyle w:val="Tabletitle"/>
              <w:jc w:val="center"/>
              <w:rPr>
                <w:sz w:val="20"/>
                <w:szCs w:val="20"/>
              </w:rPr>
            </w:pPr>
            <w:r w:rsidRPr="00DA2FB1">
              <w:rPr>
                <w:sz w:val="20"/>
                <w:szCs w:val="20"/>
              </w:rPr>
              <w:t>Text</w:t>
            </w:r>
          </w:p>
        </w:tc>
      </w:tr>
      <w:tr w:rsidR="00785680" w:rsidRPr="00DA2FB1" w:rsidTr="00E34017">
        <w:trPr>
          <w:jc w:val="center"/>
        </w:trPr>
        <w:tc>
          <w:tcPr>
            <w:tcW w:w="3003" w:type="dxa"/>
            <w:tcBorders>
              <w:top w:val="nil"/>
              <w:left w:val="nil"/>
              <w:bottom w:val="single" w:sz="18" w:space="0" w:color="000000"/>
              <w:right w:val="nil"/>
            </w:tcBorders>
          </w:tcPr>
          <w:p w:rsidR="00785680" w:rsidRPr="00DA2FB1" w:rsidRDefault="00DF0DD6" w:rsidP="00E34017">
            <w:pPr>
              <w:pStyle w:val="Tabletitle"/>
              <w:jc w:val="center"/>
              <w:rPr>
                <w:sz w:val="20"/>
                <w:szCs w:val="20"/>
              </w:rPr>
            </w:pPr>
            <w:r w:rsidRPr="00DA2FB1">
              <w:rPr>
                <w:sz w:val="20"/>
                <w:szCs w:val="20"/>
              </w:rPr>
              <w:t>C</w:t>
            </w:r>
          </w:p>
        </w:tc>
        <w:tc>
          <w:tcPr>
            <w:tcW w:w="3003" w:type="dxa"/>
            <w:tcBorders>
              <w:top w:val="nil"/>
              <w:left w:val="nil"/>
              <w:bottom w:val="single" w:sz="18" w:space="0" w:color="000000"/>
              <w:right w:val="nil"/>
            </w:tcBorders>
          </w:tcPr>
          <w:p w:rsidR="00785680" w:rsidRPr="00DA2FB1" w:rsidRDefault="00DF0DD6" w:rsidP="00E34017">
            <w:pPr>
              <w:pStyle w:val="Tabletitle"/>
              <w:jc w:val="center"/>
              <w:rPr>
                <w:sz w:val="20"/>
                <w:szCs w:val="20"/>
              </w:rPr>
            </w:pPr>
            <w:r w:rsidRPr="00DA2FB1">
              <w:rPr>
                <w:sz w:val="20"/>
                <w:szCs w:val="20"/>
              </w:rPr>
              <w:t>Text</w:t>
            </w:r>
          </w:p>
        </w:tc>
        <w:tc>
          <w:tcPr>
            <w:tcW w:w="3004" w:type="dxa"/>
            <w:tcBorders>
              <w:top w:val="nil"/>
              <w:left w:val="nil"/>
              <w:bottom w:val="single" w:sz="18" w:space="0" w:color="000000"/>
              <w:right w:val="nil"/>
            </w:tcBorders>
          </w:tcPr>
          <w:p w:rsidR="00785680" w:rsidRPr="00DA2FB1" w:rsidRDefault="00DF0DD6" w:rsidP="00E34017">
            <w:pPr>
              <w:pStyle w:val="Tabletitle"/>
              <w:jc w:val="center"/>
              <w:rPr>
                <w:sz w:val="20"/>
                <w:szCs w:val="20"/>
              </w:rPr>
            </w:pPr>
            <w:r w:rsidRPr="00DA2FB1">
              <w:rPr>
                <w:sz w:val="20"/>
                <w:szCs w:val="20"/>
              </w:rPr>
              <w:t>Text</w:t>
            </w:r>
          </w:p>
        </w:tc>
      </w:tr>
    </w:tbl>
    <w:p w:rsidR="00785680" w:rsidRPr="00A31172" w:rsidRDefault="00785680" w:rsidP="00785680">
      <w:pPr>
        <w:pStyle w:val="Tabletitle"/>
      </w:pPr>
    </w:p>
    <w:p w:rsidR="00DF0DD6" w:rsidRPr="00DA2FB1" w:rsidRDefault="00DF0DD6" w:rsidP="00DF0DD6">
      <w:r w:rsidRPr="00DA2FB1">
        <w:t>An Example of equation</w:t>
      </w:r>
    </w:p>
    <w:tbl>
      <w:tblPr>
        <w:tblW w:w="0" w:type="auto"/>
        <w:tblLook w:val="04A0"/>
      </w:tblPr>
      <w:tblGrid>
        <w:gridCol w:w="4039"/>
        <w:gridCol w:w="541"/>
      </w:tblGrid>
      <w:tr w:rsidR="00DF0DD6" w:rsidRPr="00A31172" w:rsidTr="00E34017">
        <w:tc>
          <w:tcPr>
            <w:tcW w:w="8359" w:type="dxa"/>
          </w:tcPr>
          <w:p w:rsidR="00DF0DD6" w:rsidRPr="00A31172" w:rsidRDefault="00F06DC1" w:rsidP="00E34017">
            <w:pPr>
              <w:pStyle w:val="Tabletitle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E=m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651" w:type="dxa"/>
          </w:tcPr>
          <w:p w:rsidR="00DF0DD6" w:rsidRPr="00A31172" w:rsidRDefault="00DF0DD6" w:rsidP="00E34017">
            <w:pPr>
              <w:pStyle w:val="Tabletitle"/>
              <w:jc w:val="center"/>
            </w:pPr>
            <w:r w:rsidRPr="00A31172">
              <w:t>(1)</w:t>
            </w:r>
          </w:p>
        </w:tc>
      </w:tr>
    </w:tbl>
    <w:p w:rsidR="00DF0DD6" w:rsidRDefault="00DF0DD6" w:rsidP="00DF0DD6">
      <w:pPr>
        <w:ind w:firstLine="0"/>
        <w:rPr>
          <w:lang w:val="uk-UA"/>
        </w:rPr>
      </w:pPr>
      <w:r w:rsidRPr="00DA2FB1">
        <w:t>where ...</w:t>
      </w:r>
    </w:p>
    <w:p w:rsidR="00DA2FB1" w:rsidRPr="00DA2FB1" w:rsidRDefault="00DA2FB1" w:rsidP="00DF0DD6">
      <w:pPr>
        <w:ind w:firstLine="0"/>
        <w:rPr>
          <w:lang w:val="uk-UA"/>
        </w:rPr>
      </w:pPr>
    </w:p>
    <w:p w:rsidR="00DD4755" w:rsidRPr="00DA2FB1" w:rsidRDefault="00DD4755" w:rsidP="00DD4755">
      <w:r w:rsidRPr="00DA2FB1">
        <w:lastRenderedPageBreak/>
        <w:t xml:space="preserve">An example of the </w:t>
      </w:r>
      <w:fldSimple w:instr=" REF _Ref37070663 \h  \* MERGEFORMAT ">
        <w:r w:rsidR="00F06DC1" w:rsidRPr="00F06DC1">
          <w:t>Figure 1</w:t>
        </w:r>
      </w:fldSimple>
      <w:r w:rsidRPr="00DA2FB1">
        <w:t>, which also uses cross-reference. The style should be switched to Normal.</w:t>
      </w:r>
    </w:p>
    <w:p w:rsidR="00DD4755" w:rsidRPr="00A31172" w:rsidRDefault="00DD4755" w:rsidP="00DD4755"/>
    <w:p w:rsidR="00DF0DD6" w:rsidRPr="00A31172" w:rsidRDefault="00DF0DD6" w:rsidP="00DF0DD6"/>
    <w:p w:rsidR="00734587" w:rsidRDefault="00734587" w:rsidP="004A7F5B">
      <w:pPr>
        <w:pStyle w:val="Figure"/>
        <w:rPr>
          <w:lang w:eastAsia="uk-UA"/>
        </w:rPr>
      </w:pPr>
    </w:p>
    <w:p w:rsidR="00DE20CA" w:rsidRPr="00DE20CA" w:rsidRDefault="00F06DC1" w:rsidP="004A7F5B">
      <w:pPr>
        <w:pStyle w:val="Figure"/>
      </w:pPr>
      <w:r>
        <w:rPr>
          <w:lang w:val="uk-UA" w:eastAsia="uk-UA"/>
        </w:rPr>
        <w:drawing>
          <wp:inline distT="0" distB="0" distL="0" distR="0">
            <wp:extent cx="2653030" cy="1988185"/>
            <wp:effectExtent l="19050" t="0" r="0" b="0"/>
            <wp:docPr id="2" name="Рисунок 1" descr="164379351816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1643793518163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3030" cy="19881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4755" w:rsidRPr="00DA2FB1" w:rsidRDefault="00DD4755" w:rsidP="005F42E4">
      <w:pPr>
        <w:pStyle w:val="Figurecaption"/>
        <w:keepNext/>
        <w:rPr>
          <w:sz w:val="20"/>
          <w:szCs w:val="20"/>
        </w:rPr>
      </w:pPr>
      <w:bookmarkStart w:id="2" w:name="_Ref37070663"/>
      <w:r w:rsidRPr="00DA2FB1">
        <w:rPr>
          <w:b/>
          <w:bCs/>
          <w:sz w:val="20"/>
          <w:szCs w:val="20"/>
        </w:rPr>
        <w:t xml:space="preserve">Figure </w:t>
      </w:r>
      <w:r w:rsidR="00AE3181" w:rsidRPr="00DA2FB1">
        <w:rPr>
          <w:b/>
          <w:bCs/>
          <w:sz w:val="20"/>
          <w:szCs w:val="20"/>
        </w:rPr>
        <w:fldChar w:fldCharType="begin"/>
      </w:r>
      <w:r w:rsidRPr="00DA2FB1">
        <w:rPr>
          <w:b/>
          <w:bCs/>
          <w:sz w:val="20"/>
          <w:szCs w:val="20"/>
        </w:rPr>
        <w:instrText xml:space="preserve"> SEQ Figure \* ARABIC </w:instrText>
      </w:r>
      <w:r w:rsidR="00AE3181" w:rsidRPr="00DA2FB1">
        <w:rPr>
          <w:b/>
          <w:bCs/>
          <w:sz w:val="20"/>
          <w:szCs w:val="20"/>
        </w:rPr>
        <w:fldChar w:fldCharType="separate"/>
      </w:r>
      <w:r w:rsidR="00F06DC1">
        <w:rPr>
          <w:b/>
          <w:bCs/>
          <w:noProof/>
          <w:sz w:val="20"/>
          <w:szCs w:val="20"/>
        </w:rPr>
        <w:t>1</w:t>
      </w:r>
      <w:r w:rsidR="00AE3181" w:rsidRPr="00DA2FB1">
        <w:rPr>
          <w:b/>
          <w:bCs/>
          <w:sz w:val="20"/>
          <w:szCs w:val="20"/>
        </w:rPr>
        <w:fldChar w:fldCharType="end"/>
      </w:r>
      <w:bookmarkEnd w:id="2"/>
      <w:r w:rsidR="00DF0DD6" w:rsidRPr="00DA2FB1">
        <w:rPr>
          <w:sz w:val="20"/>
          <w:szCs w:val="20"/>
        </w:rPr>
        <w:t xml:space="preserve">: </w:t>
      </w:r>
      <w:r w:rsidR="00734587" w:rsidRPr="00DA2FB1">
        <w:rPr>
          <w:sz w:val="20"/>
          <w:szCs w:val="20"/>
        </w:rPr>
        <w:t>Example figure</w:t>
      </w:r>
    </w:p>
    <w:p w:rsidR="00DD4755" w:rsidRPr="00DA2FB1" w:rsidRDefault="00DD4755" w:rsidP="00DD4755">
      <w:pPr>
        <w:pStyle w:val="1"/>
        <w:rPr>
          <w:sz w:val="24"/>
          <w:szCs w:val="24"/>
        </w:rPr>
      </w:pPr>
      <w:r w:rsidRPr="00DA2FB1">
        <w:rPr>
          <w:sz w:val="24"/>
          <w:szCs w:val="24"/>
        </w:rPr>
        <w:t>Acknowledgements</w:t>
      </w:r>
    </w:p>
    <w:p w:rsidR="00791443" w:rsidRPr="00DA2FB1" w:rsidRDefault="00DD4755" w:rsidP="00DD4755">
      <w:r w:rsidRPr="00DA2FB1">
        <w:t>Identification of funding sources and other support, and thanks to individuals and groups that assisted in the research and the preparation of the work should be included in an acknowledg</w:t>
      </w:r>
      <w:r w:rsidR="00226833" w:rsidRPr="00DA2FB1">
        <w:t>e</w:t>
      </w:r>
      <w:r w:rsidRPr="00DA2FB1">
        <w:t>ment section, which is placed just before the refe</w:t>
      </w:r>
      <w:r w:rsidR="00791443" w:rsidRPr="00DA2FB1">
        <w:t>rence section in your document.</w:t>
      </w:r>
    </w:p>
    <w:p w:rsidR="00AF1FC8" w:rsidRDefault="00AF1FC8" w:rsidP="00DD4755"/>
    <w:p w:rsidR="00AF1FC8" w:rsidRPr="00DA2FB1" w:rsidRDefault="00AF1FC8" w:rsidP="00AF1FC8">
      <w:pPr>
        <w:pStyle w:val="1"/>
        <w:numPr>
          <w:ilvl w:val="0"/>
          <w:numId w:val="0"/>
        </w:numPr>
        <w:rPr>
          <w:sz w:val="24"/>
          <w:szCs w:val="24"/>
          <w:lang w:val="uk-UA"/>
        </w:rPr>
      </w:pPr>
      <w:r w:rsidRPr="00DA2FB1">
        <w:rPr>
          <w:sz w:val="24"/>
          <w:szCs w:val="24"/>
        </w:rPr>
        <w:t>Conclusions</w:t>
      </w:r>
    </w:p>
    <w:p w:rsidR="00AF1FC8" w:rsidRPr="00DA2FB1" w:rsidRDefault="00AF1FC8" w:rsidP="00AF1FC8">
      <w:r w:rsidRPr="00DA2FB1">
        <w:t>Th</w:t>
      </w:r>
      <w:r w:rsidR="00525977" w:rsidRPr="00DA2FB1">
        <w:t>is</w:t>
      </w:r>
      <w:r w:rsidRPr="00DA2FB1">
        <w:t xml:space="preserve"> section should summarize the significance of this article for the development of the scientific field.</w:t>
      </w:r>
    </w:p>
    <w:p w:rsidR="00AF1FC8" w:rsidRPr="00A31172" w:rsidRDefault="00AF1FC8" w:rsidP="00DD4755"/>
    <w:p w:rsidR="00DD4755" w:rsidRPr="00DA2FB1" w:rsidRDefault="00DD4755" w:rsidP="00AF1FC8">
      <w:pPr>
        <w:pStyle w:val="1"/>
        <w:numPr>
          <w:ilvl w:val="0"/>
          <w:numId w:val="0"/>
        </w:numPr>
        <w:rPr>
          <w:sz w:val="24"/>
          <w:szCs w:val="24"/>
        </w:rPr>
      </w:pPr>
      <w:r w:rsidRPr="00DA2FB1">
        <w:rPr>
          <w:sz w:val="24"/>
          <w:szCs w:val="24"/>
        </w:rPr>
        <w:t>References</w:t>
      </w:r>
    </w:p>
    <w:p w:rsidR="00DD4755" w:rsidRPr="00DA2FB1" w:rsidRDefault="00DD4755" w:rsidP="00DD4755">
      <w:r w:rsidRPr="00DA2FB1">
        <w:t xml:space="preserve">The references should be formatted according to the following gudelines: A paginated journal article [2], an enumerated journal article [3], a reference to an entire issue [4], a monograph (whole book) [5], a monograph/whole book in a series (see 2a in spec. document) [6], a divisible-book such as an anthology or compilation [7] followed by the same example, however we only output the series if the volume number is given [8] (so series should not be present since it has no vol. no.), a chapter in a divisible book [9], a chapter in a divisible book in a series [10], a multi-volume work as book [11], an article in a proceedings (of a conference, symposium, </w:t>
      </w:r>
      <w:r w:rsidRPr="00DA2FB1">
        <w:lastRenderedPageBreak/>
        <w:t xml:space="preserve">workshop for example) (paginated proceedings article) [12], a proceedings article with all possible elements [13], an example of an enumerated proceedings article [14], an informally published work [15], a doctoral dissertation [16], a master’s thesis: [17], an online document / world wide web resource [18, 19, 20], a video game (Case 1) [21] and (Case 2) [22] and [23] and (Case 3) a patent [24], work accepted for publication [25], prolific author [26] and [27]. Other cites might contain ‘duplicate’ DOI and URLs (some SIAM articles) [28]. Multi-volume works as books [29] and [30]. A couple of citations with DOIs: [31, 28]. Online citations: [32, 18, 33, 34]. </w:t>
      </w:r>
    </w:p>
    <w:p w:rsidR="00DD4755" w:rsidRPr="00DA2FB1" w:rsidRDefault="00DD4755" w:rsidP="00DD4755"/>
    <w:p w:rsidR="00DD4755" w:rsidRPr="00DA2FB1" w:rsidRDefault="00DD4755" w:rsidP="004F428B">
      <w:pPr>
        <w:pStyle w:val="reference"/>
      </w:pPr>
      <w:r w:rsidRPr="00DA2FB1">
        <w:rPr>
          <w:lang w:val="fi-FI"/>
        </w:rPr>
        <w:t xml:space="preserve">Wang, Xin, Tapani Ahonen, and Jari Nurmi. </w:t>
      </w:r>
      <w:r w:rsidRPr="00DA2FB1">
        <w:t>"Applying CDMA technique to network-on-chip." IEEE transactions on very large scale integration (VLSI) systems 15.10 (2007): 1091-1100.</w:t>
      </w:r>
    </w:p>
    <w:p w:rsidR="00DD4755" w:rsidRPr="00DA2FB1" w:rsidRDefault="00DD4755" w:rsidP="004F428B">
      <w:pPr>
        <w:pStyle w:val="reference"/>
      </w:pPr>
      <w:r w:rsidRPr="00DA2FB1">
        <w:t xml:space="preserve">P. S. Abril, R. Plant, The patent holder’s dilemma: Buy, sell, or troll?, Communications of the ACM 50 (2007) 36–44. doi:10.1145/1188913.1188915. </w:t>
      </w:r>
    </w:p>
    <w:p w:rsidR="00DD4755" w:rsidRPr="00DA2FB1" w:rsidRDefault="00DD4755" w:rsidP="004F428B">
      <w:pPr>
        <w:pStyle w:val="reference"/>
      </w:pPr>
      <w:r w:rsidRPr="00DA2FB1">
        <w:t xml:space="preserve">S. Cohen, W. Nutt, Y. Sagic, Deciding equivalances among conjunctive aggregate queries, J. ACM 54 (2007). doi:10.1145/1219092.1219093. </w:t>
      </w:r>
    </w:p>
    <w:p w:rsidR="00DD4755" w:rsidRPr="00DA2FB1" w:rsidRDefault="00DD4755" w:rsidP="004F428B">
      <w:pPr>
        <w:pStyle w:val="reference"/>
      </w:pPr>
      <w:r w:rsidRPr="00DA2FB1">
        <w:t xml:space="preserve">J. Cohen (Ed.), Special issue: Digital Libraries, volume 39, 1996. </w:t>
      </w:r>
    </w:p>
    <w:p w:rsidR="00DD4755" w:rsidRPr="00DA2FB1" w:rsidRDefault="00DD4755" w:rsidP="004F428B">
      <w:pPr>
        <w:pStyle w:val="reference"/>
      </w:pPr>
      <w:r w:rsidRPr="00DA2FB1">
        <w:t xml:space="preserve">D. Kosiur, Understanding Policy-Based Networking, 2nd. ed., Wiley, New York, NY, 2001. </w:t>
      </w:r>
    </w:p>
    <w:p w:rsidR="00DD4755" w:rsidRPr="00DA2FB1" w:rsidRDefault="00DD4755" w:rsidP="004F428B">
      <w:pPr>
        <w:pStyle w:val="reference"/>
      </w:pPr>
      <w:r w:rsidRPr="00DA2FB1">
        <w:t xml:space="preserve">D. Harel, First-Order Dynamic Logic, volume 68 of Lecture Notes in Computer Science, Springer-Verlag, New York, NY, 1979. doi:10.1007/3-540-09237-4. </w:t>
      </w:r>
    </w:p>
    <w:p w:rsidR="00DD4755" w:rsidRPr="00DA2FB1" w:rsidRDefault="00DD4755" w:rsidP="004F428B">
      <w:pPr>
        <w:pStyle w:val="reference"/>
      </w:pPr>
      <w:r w:rsidRPr="00DA2FB1">
        <w:t>I. Editor (Ed.), The title of book one, volume 9 of The name of the series one, 1st. ed., University of Chicago Press, Chicago, 2007. doi:10.1007</w:t>
      </w:r>
      <w:r w:rsidR="00E515C1" w:rsidRPr="00DA2FB1">
        <w:t xml:space="preserve"> </w:t>
      </w:r>
      <w:r w:rsidRPr="00DA2FB1">
        <w:t xml:space="preserve">3-540-09237-4. </w:t>
      </w:r>
    </w:p>
    <w:p w:rsidR="00DD4755" w:rsidRPr="00DA2FB1" w:rsidRDefault="00DD4755" w:rsidP="004F428B">
      <w:pPr>
        <w:pStyle w:val="reference"/>
      </w:pPr>
      <w:r w:rsidRPr="00DA2FB1">
        <w:t xml:space="preserve">I. Editor (Ed.), The title of book two, The name of the series two, 2nd. ed., University of Chicago Press, Chicago, 2008. doi:10.1007/3-540-09237-4. </w:t>
      </w:r>
    </w:p>
    <w:p w:rsidR="00DD4755" w:rsidRPr="00DA2FB1" w:rsidRDefault="00DD4755" w:rsidP="004F428B">
      <w:pPr>
        <w:pStyle w:val="reference"/>
      </w:pPr>
      <w:r w:rsidRPr="00DA2FB1">
        <w:t xml:space="preserve">A. Z. Spector, Achieving application requirements, in: S. Mullender (Ed.), Distributed Systems, 2nd. ed., ACM Press, New York, NY, 1990, pp. 19–33. doi:10.1145/90417. 90738. </w:t>
      </w:r>
    </w:p>
    <w:p w:rsidR="00DD4755" w:rsidRPr="00DA2FB1" w:rsidRDefault="00DD4755" w:rsidP="004F428B">
      <w:pPr>
        <w:pStyle w:val="reference"/>
      </w:pPr>
      <w:r w:rsidRPr="00DA2FB1">
        <w:t xml:space="preserve">B. P. Douglass, D. Harel, M. B. Trakhtenbrot, Statecarts in use: structured analysis and object-orientation, in: G. Rozenberg, F. W. Vaandrager (Eds.), </w:t>
      </w:r>
      <w:r w:rsidRPr="00DA2FB1">
        <w:lastRenderedPageBreak/>
        <w:t xml:space="preserve">Lectures on Embedded Systems, volume 1494 of Lecture Notes in Computer Science, Springer-Verlag, London, 1998, pp. 368–394. doi:10.1007/3-540-65193-4_29. </w:t>
      </w:r>
    </w:p>
    <w:p w:rsidR="00DD4755" w:rsidRPr="00DA2FB1" w:rsidRDefault="00DD4755" w:rsidP="004F428B">
      <w:pPr>
        <w:pStyle w:val="reference"/>
      </w:pPr>
      <w:r w:rsidRPr="00DA2FB1">
        <w:t xml:space="preserve">D. E. Knuth, The Art of Computer Programming, Vol. 1: Fundamental Algorithms (3rd. ed.), Addison Wesley Longman Publishing Co., Inc., 1997. </w:t>
      </w:r>
    </w:p>
    <w:p w:rsidR="00DD4755" w:rsidRPr="00DA2FB1" w:rsidRDefault="00DD4755" w:rsidP="004F428B">
      <w:pPr>
        <w:pStyle w:val="reference"/>
      </w:pPr>
      <w:r w:rsidRPr="00DA2FB1">
        <w:t>S. Andler, Predicate path expressions, in: Proceedings of the 6th. ACM SIGACT</w:t>
      </w:r>
      <w:r w:rsidR="001865DA" w:rsidRPr="00DA2FB1">
        <w:t>-</w:t>
      </w:r>
      <w:r w:rsidRPr="00DA2FB1">
        <w:t xml:space="preserve">SIGPLAN symposium on Principles of Programming Languages, POPL ’79, ACM Press, New York, NY, 1979, pp. 226–236. doi:10.1145/567752.567774. </w:t>
      </w:r>
    </w:p>
    <w:p w:rsidR="00DD4755" w:rsidRPr="00DA2FB1" w:rsidRDefault="00DD4755" w:rsidP="004F428B">
      <w:pPr>
        <w:pStyle w:val="reference"/>
      </w:pPr>
      <w:r w:rsidRPr="00DA2FB1">
        <w:t xml:space="preserve">S. W. Smith, An experiment in bibliographic mark-up: Parsing metadata for xml export, in: R. N. Smythe, A. Noble (Eds.), Proceedings of the 3rd. annual workshop on Librarians and Computers, volume 3 of LAC ’10, Paparazzi Press, Milan Italy, 2010, pp. 422–431. doi:99.9999/woot07-S422. </w:t>
      </w:r>
    </w:p>
    <w:p w:rsidR="00DD4755" w:rsidRPr="00DA2FB1" w:rsidRDefault="00DD4755" w:rsidP="004F428B">
      <w:pPr>
        <w:pStyle w:val="reference"/>
      </w:pPr>
      <w:r w:rsidRPr="00DA2FB1">
        <w:t>M. V. Gundy, D. Balzarotti, G. Vigna, Catch me, if you can: Evading network signatures with web-based polymorphic worms, in: Proceedings of the first USENIX workshop on O</w:t>
      </w:r>
      <w:r w:rsidR="001865DA" w:rsidRPr="00DA2FB1">
        <w:t>ff</w:t>
      </w:r>
      <w:r w:rsidRPr="00DA2FB1">
        <w:t xml:space="preserve">ensive Technologies, WOOT ’07, USENIX Association, Berkley, CA, 2007. </w:t>
      </w:r>
    </w:p>
    <w:p w:rsidR="00DD4755" w:rsidRPr="00DA2FB1" w:rsidRDefault="00DD4755" w:rsidP="004F428B">
      <w:pPr>
        <w:pStyle w:val="reference"/>
      </w:pPr>
      <w:r w:rsidRPr="00DA2FB1">
        <w:t xml:space="preserve">D. Harel, LOGICS of Programs: AXIOMATICS and DESCRIPTIVE POWER, MIT Research Lab Technical Report TR-200, Massachusetts Institute of Technology, Cambridge, MA, 1978. </w:t>
      </w:r>
    </w:p>
    <w:p w:rsidR="00DD4755" w:rsidRPr="00DA2FB1" w:rsidRDefault="00DD4755" w:rsidP="004F428B">
      <w:pPr>
        <w:pStyle w:val="reference"/>
      </w:pPr>
      <w:r w:rsidRPr="00DA2FB1">
        <w:t xml:space="preserve">K. L. Clarkson, Algorithms for Closest-Point Problems (Computational Geometry), Ph.D. thesis, Stanford University, Palo Alto, CA, 1985. UMI Order Number: AAT 8506171. </w:t>
      </w:r>
    </w:p>
    <w:p w:rsidR="00DD4755" w:rsidRPr="00DA2FB1" w:rsidRDefault="00DD4755" w:rsidP="004F428B">
      <w:pPr>
        <w:pStyle w:val="reference"/>
      </w:pPr>
      <w:r w:rsidRPr="00DA2FB1">
        <w:t xml:space="preserve">D. A. Anisi, Optimal Motion Control of a Ground Vehicle, Master’s thesis, Royal Institute of Technology (KTH), Stockholm, Sweden, 2003. </w:t>
      </w:r>
    </w:p>
    <w:p w:rsidR="00DD4755" w:rsidRPr="00DA2FB1" w:rsidRDefault="00DD4755" w:rsidP="004F428B">
      <w:pPr>
        <w:pStyle w:val="reference"/>
        <w:rPr>
          <w:lang w:val="sv-SE"/>
        </w:rPr>
      </w:pPr>
      <w:r w:rsidRPr="00DA2FB1">
        <w:t xml:space="preserve">H. Thornburg, Introduction to bayesian statistics, 2001. </w:t>
      </w:r>
      <w:r w:rsidRPr="00DA2FB1">
        <w:rPr>
          <w:lang w:val="sv-SE"/>
        </w:rPr>
        <w:t xml:space="preserve">URL: http://ccrma.stanford.edu/jos/bayes/bayes.html. </w:t>
      </w:r>
    </w:p>
    <w:p w:rsidR="00DD4755" w:rsidRPr="00DA2FB1" w:rsidRDefault="00DD4755" w:rsidP="004F428B">
      <w:pPr>
        <w:pStyle w:val="reference"/>
      </w:pPr>
      <w:r w:rsidRPr="00DA2FB1">
        <w:t>R. Ablamowicz, B. Fauser, Cli</w:t>
      </w:r>
      <w:r w:rsidR="00FA4539" w:rsidRPr="00DA2FB1">
        <w:t>ff</w:t>
      </w:r>
      <w:r w:rsidRPr="00DA2FB1">
        <w:t>ord: a maple 11 package for cli</w:t>
      </w:r>
      <w:r w:rsidR="00FA4539" w:rsidRPr="00DA2FB1">
        <w:t>ff</w:t>
      </w:r>
      <w:r w:rsidRPr="00DA2FB1">
        <w:t>ord algebra computations, versi</w:t>
      </w:r>
      <w:r w:rsidR="00525977" w:rsidRPr="00DA2FB1">
        <w:t>on 11, 2007. URL: http://math.</w:t>
      </w:r>
      <w:r w:rsidRPr="00DA2FB1">
        <w:t xml:space="preserve">tech.edu/rafal/cli11/index.html. </w:t>
      </w:r>
    </w:p>
    <w:p w:rsidR="00DD4755" w:rsidRPr="00DA2FB1" w:rsidRDefault="00DD4755" w:rsidP="004F428B">
      <w:pPr>
        <w:pStyle w:val="reference"/>
        <w:rPr>
          <w:lang w:val="sv-SE"/>
        </w:rPr>
      </w:pPr>
      <w:r w:rsidRPr="00DA2FB1">
        <w:t xml:space="preserve">Poker-Edge.Com, Stats and analysis, 2006. </w:t>
      </w:r>
      <w:r w:rsidRPr="00DA2FB1">
        <w:rPr>
          <w:lang w:val="sv-SE"/>
        </w:rPr>
        <w:t xml:space="preserve">URL: http://www.poker-edge.com/stats.php. </w:t>
      </w:r>
    </w:p>
    <w:p w:rsidR="00DD4755" w:rsidRPr="00DA2FB1" w:rsidRDefault="00DD4755" w:rsidP="001865DA">
      <w:pPr>
        <w:pStyle w:val="reference"/>
      </w:pPr>
      <w:r w:rsidRPr="00DA2FB1">
        <w:lastRenderedPageBreak/>
        <w:t xml:space="preserve">B. Obama, A more perfect union, Video, 2008. URL: http://video.google.com/video? docid=6528042696351994555. </w:t>
      </w:r>
    </w:p>
    <w:p w:rsidR="00DD4755" w:rsidRPr="00DA2FB1" w:rsidRDefault="00DD4755" w:rsidP="001865DA">
      <w:pPr>
        <w:pStyle w:val="reference"/>
      </w:pPr>
      <w:r w:rsidRPr="00DA2FB1">
        <w:t xml:space="preserve">D. Novak, Solder man, in: ACM SIGGRAPH 2003 Video Review on Animation theater Program: Part I - Vol. 145 (July 27–27, 2003), ACM Press, New York, NY, 2003, p. 4. URL: http://video.google.com/videoplay?docid=6528042696351994555. doi:99.9999/woot07-S422. </w:t>
      </w:r>
    </w:p>
    <w:p w:rsidR="00DD4755" w:rsidRPr="00DA2FB1" w:rsidRDefault="00DD4755" w:rsidP="004F428B">
      <w:pPr>
        <w:pStyle w:val="reference"/>
      </w:pPr>
      <w:r w:rsidRPr="00DA2FB1">
        <w:t xml:space="preserve">N. Lee, Interview with bill kinder: January 13, 2005, Comput. Entertain. 3 (2005). doi:10.1145/1057270.1057278. </w:t>
      </w:r>
    </w:p>
    <w:p w:rsidR="00DD4755" w:rsidRPr="00DA2FB1" w:rsidRDefault="00DD4755" w:rsidP="004F428B">
      <w:pPr>
        <w:pStyle w:val="reference"/>
      </w:pPr>
      <w:r w:rsidRPr="00DA2FB1">
        <w:t xml:space="preserve">J. Scientist, The fountain of youth, 2009. Patent No. 12345, Filed July 1st., 2008, Issued Aug. 9th., 2009. </w:t>
      </w:r>
    </w:p>
    <w:p w:rsidR="00DD4755" w:rsidRPr="00DA2FB1" w:rsidRDefault="00DD4755" w:rsidP="004F428B">
      <w:pPr>
        <w:pStyle w:val="reference"/>
      </w:pPr>
      <w:r w:rsidRPr="00DA2FB1">
        <w:t xml:space="preserve">B. Rous, The enabling of digital libraries, Digital Libraries 12 (2008). To appear. </w:t>
      </w:r>
    </w:p>
    <w:p w:rsidR="00DD4755" w:rsidRPr="00DA2FB1" w:rsidRDefault="00DD4755" w:rsidP="001865DA">
      <w:pPr>
        <w:pStyle w:val="reference"/>
      </w:pPr>
      <w:r w:rsidRPr="00DA2FB1">
        <w:t xml:space="preserve">M. Saeedi, M. S. Zamani, M. Sedighi, A library-based synthesis methodology for reversible logic, Microelectron. J. 41 (2010) 185–194. </w:t>
      </w:r>
    </w:p>
    <w:p w:rsidR="00DD4755" w:rsidRPr="00DA2FB1" w:rsidRDefault="00DD4755" w:rsidP="001865DA">
      <w:pPr>
        <w:pStyle w:val="reference"/>
      </w:pPr>
      <w:r w:rsidRPr="00DA2FB1">
        <w:t xml:space="preserve">M. Saeedi, M. S. Zamani, M. Sedighi, Z. Sasanian, Synthesis of reversible circuit using cycle-based approach, J. Emerg. Technol. Comput. Syst. 6 (2010). </w:t>
      </w:r>
    </w:p>
    <w:p w:rsidR="00DD4755" w:rsidRPr="00DA2FB1" w:rsidRDefault="00DD4755" w:rsidP="001865DA">
      <w:pPr>
        <w:pStyle w:val="reference"/>
      </w:pPr>
      <w:r w:rsidRPr="00DA2FB1">
        <w:t xml:space="preserve">M. Kirschmer, J. Voight, Algorithmic enumeration of ideal classes for quaternion orders, SIAM J. Comput. 39 (2010) 1714–1747. URL: http://dx.doi.org/10.1137/080734467. doi:10.1137/080734467. </w:t>
      </w:r>
    </w:p>
    <w:p w:rsidR="00DD4755" w:rsidRPr="00DA2FB1" w:rsidRDefault="00DD4755" w:rsidP="001865DA">
      <w:pPr>
        <w:pStyle w:val="reference"/>
      </w:pPr>
      <w:r w:rsidRPr="00DA2FB1">
        <w:t>L. H</w:t>
      </w:r>
      <w:r w:rsidR="001865DA" w:rsidRPr="00DA2FB1">
        <w:t>ö</w:t>
      </w:r>
      <w:r w:rsidRPr="00DA2FB1">
        <w:t>rmander, The analysis of linear partial di</w:t>
      </w:r>
      <w:r w:rsidR="001865DA" w:rsidRPr="00DA2FB1">
        <w:t>ff</w:t>
      </w:r>
      <w:r w:rsidRPr="00DA2FB1">
        <w:t xml:space="preserve">erential operators. IV, volume 275 of </w:t>
      </w:r>
      <w:r w:rsidR="001865DA" w:rsidRPr="00DA2FB1">
        <w:t xml:space="preserve"> </w:t>
      </w:r>
      <w:r w:rsidRPr="00DA2FB1">
        <w:t xml:space="preserve">Grundlehren der Mathematischen Wissenschaften [Fundamental Principles of Mathematical Sciences], Springer-Verlag, Berlin, Germany, 1985. Fourier integral operators. </w:t>
      </w:r>
    </w:p>
    <w:p w:rsidR="00DD4755" w:rsidRPr="00DA2FB1" w:rsidRDefault="00DD4755" w:rsidP="001865DA">
      <w:pPr>
        <w:pStyle w:val="reference"/>
      </w:pPr>
      <w:r w:rsidRPr="00DA2FB1">
        <w:t>L. H ̈ormander, The analysis of linear partial di</w:t>
      </w:r>
      <w:r w:rsidR="001865DA" w:rsidRPr="00DA2FB1">
        <w:t>ff</w:t>
      </w:r>
      <w:r w:rsidRPr="00DA2FB1">
        <w:t xml:space="preserve">erential operators. III, volume 275 of Grundlehren der Mathematischen Wissenschaften [Fundamental Principles of Mathematical Sciences], Springer-Verlag, Berlin, Germany, 1985. Pseudodierential operators. </w:t>
      </w:r>
    </w:p>
    <w:p w:rsidR="00DD4755" w:rsidRPr="00DA2FB1" w:rsidRDefault="00DD4755" w:rsidP="001865DA">
      <w:pPr>
        <w:pStyle w:val="reference"/>
      </w:pPr>
      <w:r w:rsidRPr="00DA2FB1">
        <w:t xml:space="preserve">IEEE, Ieee tcsc executive committee, in: Proceedings of the IEEE International Conference on Web Services, ICWS ’04, IEEE Computer Society, Washington, DC, USA, 2004, pp. 21–22. doi:10.1109/ICWS.2004.64. </w:t>
      </w:r>
    </w:p>
    <w:p w:rsidR="00DD4755" w:rsidRPr="00DA2FB1" w:rsidRDefault="00DD4755" w:rsidP="001865DA">
      <w:pPr>
        <w:pStyle w:val="reference"/>
      </w:pPr>
      <w:r w:rsidRPr="00DA2FB1">
        <w:lastRenderedPageBreak/>
        <w:t xml:space="preserve">TUG, Institutional members of the TEX users group, 2017. URL: http://www.tug.org/ instmem.html. </w:t>
      </w:r>
    </w:p>
    <w:p w:rsidR="00DD4755" w:rsidRPr="00DA2FB1" w:rsidRDefault="00DD4755" w:rsidP="003C78DF">
      <w:pPr>
        <w:pStyle w:val="reference"/>
      </w:pPr>
      <w:r w:rsidRPr="00DA2FB1">
        <w:t>R Core Team, R: A language and environment for statistical computing, 2019. URL:</w:t>
      </w:r>
      <w:r w:rsidR="001865DA" w:rsidRPr="00DA2FB1">
        <w:t xml:space="preserve"> </w:t>
      </w:r>
      <w:r w:rsidRPr="00DA2FB1">
        <w:t xml:space="preserve">https://www.R-project.org/. </w:t>
      </w:r>
    </w:p>
    <w:p w:rsidR="00DD4755" w:rsidRPr="00D25D06" w:rsidRDefault="00DD4755" w:rsidP="00DD4755">
      <w:pPr>
        <w:pStyle w:val="reference"/>
        <w:rPr>
          <w:sz w:val="24"/>
          <w:szCs w:val="24"/>
          <w:lang w:val="sv-SE"/>
        </w:rPr>
      </w:pPr>
      <w:r w:rsidRPr="00DA2FB1">
        <w:t xml:space="preserve">S. Anzaroot, A. McCallum, UMass citation field extraction dataset, 2013. </w:t>
      </w:r>
      <w:r w:rsidRPr="00DA2FB1">
        <w:rPr>
          <w:lang w:val="sv-SE"/>
        </w:rPr>
        <w:t>URL: http: //www.iesl.cs.umass.edu/</w:t>
      </w:r>
      <w:r w:rsidR="00D25D06" w:rsidRPr="00DA2FB1">
        <w:rPr>
          <w:lang w:val="sv-SE"/>
        </w:rPr>
        <w:t xml:space="preserve"> </w:t>
      </w:r>
      <w:r w:rsidRPr="00DA2FB1">
        <w:rPr>
          <w:lang w:val="sv-SE"/>
        </w:rPr>
        <w:t>data/data-umasscitationfield.</w:t>
      </w:r>
      <w:r w:rsidRPr="00D25D06">
        <w:rPr>
          <w:sz w:val="24"/>
          <w:szCs w:val="24"/>
          <w:lang w:val="sv-SE"/>
        </w:rPr>
        <w:t xml:space="preserve"> </w:t>
      </w:r>
    </w:p>
    <w:sectPr w:rsidR="00DD4755" w:rsidRPr="00D25D06" w:rsidSect="00C931EF">
      <w:type w:val="continuous"/>
      <w:pgSz w:w="11900" w:h="16840"/>
      <w:pgMar w:top="1440" w:right="1440" w:bottom="1440" w:left="1440" w:header="708" w:footer="708" w:gutter="0"/>
      <w:cols w:num="2" w:space="292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75F0F" w:rsidRDefault="00775F0F" w:rsidP="003C4648">
      <w:r>
        <w:separator/>
      </w:r>
    </w:p>
  </w:endnote>
  <w:endnote w:type="continuationSeparator" w:id="0">
    <w:p w:rsidR="00775F0F" w:rsidRDefault="00775F0F" w:rsidP="003C464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75F0F" w:rsidRDefault="00775F0F" w:rsidP="003C4648">
      <w:r>
        <w:separator/>
      </w:r>
    </w:p>
  </w:footnote>
  <w:footnote w:type="continuationSeparator" w:id="0">
    <w:p w:rsidR="00775F0F" w:rsidRDefault="00775F0F" w:rsidP="003C464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F4DE6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4AEA4D9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3E04F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A2B0E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B2861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9A7E69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4148F4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DFF20A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D3EEE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BE82E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A67B95"/>
    <w:multiLevelType w:val="hybridMultilevel"/>
    <w:tmpl w:val="FA54F770"/>
    <w:lvl w:ilvl="0" w:tplc="408EF682">
      <w:start w:val="1"/>
      <w:numFmt w:val="decimal"/>
      <w:pStyle w:val="Numberedlist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>
    <w:nsid w:val="05C47042"/>
    <w:multiLevelType w:val="multilevel"/>
    <w:tmpl w:val="061E12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86F3F21"/>
    <w:multiLevelType w:val="multilevel"/>
    <w:tmpl w:val="7354D142"/>
    <w:numStyleLink w:val="111111"/>
  </w:abstractNum>
  <w:abstractNum w:abstractNumId="13">
    <w:nsid w:val="0AB60B25"/>
    <w:multiLevelType w:val="multilevel"/>
    <w:tmpl w:val="9758AD48"/>
    <w:styleLink w:val="Universitiesnumberedlist"/>
    <w:lvl w:ilvl="0">
      <w:start w:val="1"/>
      <w:numFmt w:val="lowerLetter"/>
      <w:pStyle w:val="University"/>
      <w:lvlText w:val="%1"/>
      <w:lvlJc w:val="left"/>
      <w:pPr>
        <w:ind w:left="360" w:hanging="360"/>
      </w:pPr>
      <w:rPr>
        <w:rFonts w:ascii="Times New Roman" w:hAnsi="Times New Roman"/>
        <w:i/>
        <w:sz w:val="16"/>
        <w:u w:val="none"/>
        <w:vertAlign w:val="superscrip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>
    <w:nsid w:val="17607C8A"/>
    <w:multiLevelType w:val="multilevel"/>
    <w:tmpl w:val="9758AD48"/>
    <w:numStyleLink w:val="Universitiesnumberedlist"/>
  </w:abstractNum>
  <w:abstractNum w:abstractNumId="15">
    <w:nsid w:val="1E1414DE"/>
    <w:multiLevelType w:val="multilevel"/>
    <w:tmpl w:val="8FEE34F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127663A"/>
    <w:multiLevelType w:val="multilevel"/>
    <w:tmpl w:val="7354D142"/>
    <w:styleLink w:val="111111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37F56BB9"/>
    <w:multiLevelType w:val="multilevel"/>
    <w:tmpl w:val="9758AD48"/>
    <w:numStyleLink w:val="Universitiesnumberedlist"/>
  </w:abstractNum>
  <w:abstractNum w:abstractNumId="18">
    <w:nsid w:val="3EE52556"/>
    <w:multiLevelType w:val="hybridMultilevel"/>
    <w:tmpl w:val="3B56D1D0"/>
    <w:lvl w:ilvl="0" w:tplc="A8149AAE">
      <w:start w:val="1"/>
      <w:numFmt w:val="bullet"/>
      <w:pStyle w:val="BulletedLis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>
    <w:nsid w:val="441E71DF"/>
    <w:multiLevelType w:val="multilevel"/>
    <w:tmpl w:val="B4386AE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E566F7D"/>
    <w:multiLevelType w:val="hybridMultilevel"/>
    <w:tmpl w:val="211A2EA4"/>
    <w:lvl w:ilvl="0" w:tplc="15E2C664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037208F"/>
    <w:multiLevelType w:val="hybridMultilevel"/>
    <w:tmpl w:val="9BEAE6C8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>
    <w:nsid w:val="521C500B"/>
    <w:multiLevelType w:val="multilevel"/>
    <w:tmpl w:val="FA22B4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2AA030D"/>
    <w:multiLevelType w:val="multilevel"/>
    <w:tmpl w:val="061E12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D1115C"/>
    <w:multiLevelType w:val="hybridMultilevel"/>
    <w:tmpl w:val="8F5C5078"/>
    <w:lvl w:ilvl="0" w:tplc="CF84BAEC">
      <w:start w:val="1"/>
      <w:numFmt w:val="decimal"/>
      <w:lvlText w:val="%1."/>
      <w:lvlJc w:val="left"/>
      <w:pPr>
        <w:ind w:left="1884" w:hanging="160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>
    <w:nsid w:val="6E9215A6"/>
    <w:multiLevelType w:val="hybridMultilevel"/>
    <w:tmpl w:val="B262048A"/>
    <w:lvl w:ilvl="0" w:tplc="9796EF86">
      <w:start w:val="1"/>
      <w:numFmt w:val="decimal"/>
      <w:pStyle w:val="reference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4B10B7C"/>
    <w:multiLevelType w:val="multilevel"/>
    <w:tmpl w:val="7354D142"/>
    <w:numStyleLink w:val="111111"/>
  </w:abstractNum>
  <w:num w:numId="1">
    <w:abstractNumId w:val="21"/>
  </w:num>
  <w:num w:numId="2">
    <w:abstractNumId w:val="24"/>
  </w:num>
  <w:num w:numId="3">
    <w:abstractNumId w:val="10"/>
  </w:num>
  <w:num w:numId="4">
    <w:abstractNumId w:val="18"/>
  </w:num>
  <w:num w:numId="5">
    <w:abstractNumId w:val="20"/>
  </w:num>
  <w:num w:numId="6">
    <w:abstractNumId w:val="11"/>
  </w:num>
  <w:num w:numId="7">
    <w:abstractNumId w:val="16"/>
  </w:num>
  <w:num w:numId="8">
    <w:abstractNumId w:val="26"/>
  </w:num>
  <w:num w:numId="9">
    <w:abstractNumId w:val="23"/>
  </w:num>
  <w:num w:numId="10">
    <w:abstractNumId w:val="12"/>
  </w:num>
  <w:num w:numId="11">
    <w:abstractNumId w:val="22"/>
  </w:num>
  <w:num w:numId="12">
    <w:abstractNumId w:val="19"/>
  </w:num>
  <w:num w:numId="13">
    <w:abstractNumId w:val="15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8"/>
  </w:num>
  <w:num w:numId="19">
    <w:abstractNumId w:val="4"/>
  </w:num>
  <w:num w:numId="20">
    <w:abstractNumId w:val="5"/>
  </w:num>
  <w:num w:numId="21">
    <w:abstractNumId w:val="6"/>
  </w:num>
  <w:num w:numId="22">
    <w:abstractNumId w:val="7"/>
  </w:num>
  <w:num w:numId="23">
    <w:abstractNumId w:val="9"/>
  </w:num>
  <w:num w:numId="24">
    <w:abstractNumId w:val="25"/>
  </w:num>
  <w:num w:numId="25">
    <w:abstractNumId w:val="13"/>
  </w:num>
  <w:num w:numId="26">
    <w:abstractNumId w:val="17"/>
  </w:num>
  <w:num w:numId="27">
    <w:abstractNumId w:val="14"/>
    <w:lvlOverride w:ilvl="0">
      <w:lvl w:ilvl="0">
        <w:start w:val="1"/>
        <w:numFmt w:val="lowerLetter"/>
        <w:pStyle w:val="University"/>
        <w:lvlText w:val="%1"/>
        <w:lvlJc w:val="left"/>
        <w:pPr>
          <w:ind w:left="360" w:hanging="360"/>
        </w:pPr>
        <w:rPr>
          <w:rFonts w:ascii="Times New Roman" w:hAnsi="Times New Roman"/>
          <w:i/>
          <w:sz w:val="20"/>
          <w:u w:val="none"/>
          <w:vertAlign w:val="superscript"/>
        </w:rPr>
      </w:lvl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stylePaneFormatFilter w:val="3F2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sDC0NLW0tDQ1MjM1NzBR0lEKTi0uzszPAykwqQUA9gPPoCwAAAA="/>
  </w:docVars>
  <w:rsids>
    <w:rsidRoot w:val="00520F5C"/>
    <w:rsid w:val="000649C3"/>
    <w:rsid w:val="000D57A0"/>
    <w:rsid w:val="000E19F4"/>
    <w:rsid w:val="00121D8B"/>
    <w:rsid w:val="0015440D"/>
    <w:rsid w:val="001865DA"/>
    <w:rsid w:val="00226833"/>
    <w:rsid w:val="00240241"/>
    <w:rsid w:val="00280109"/>
    <w:rsid w:val="002A2F96"/>
    <w:rsid w:val="002A7FDE"/>
    <w:rsid w:val="003451E2"/>
    <w:rsid w:val="0039617C"/>
    <w:rsid w:val="003A2840"/>
    <w:rsid w:val="003C4648"/>
    <w:rsid w:val="003E2DD4"/>
    <w:rsid w:val="00440F51"/>
    <w:rsid w:val="004A7F5B"/>
    <w:rsid w:val="004C17BF"/>
    <w:rsid w:val="004C6E84"/>
    <w:rsid w:val="004D306B"/>
    <w:rsid w:val="004F428B"/>
    <w:rsid w:val="00520F5C"/>
    <w:rsid w:val="00525977"/>
    <w:rsid w:val="00556631"/>
    <w:rsid w:val="005F3E24"/>
    <w:rsid w:val="005F42E4"/>
    <w:rsid w:val="006022E1"/>
    <w:rsid w:val="0061796F"/>
    <w:rsid w:val="006D093A"/>
    <w:rsid w:val="00734587"/>
    <w:rsid w:val="00775F0F"/>
    <w:rsid w:val="00785680"/>
    <w:rsid w:val="00791443"/>
    <w:rsid w:val="00826A90"/>
    <w:rsid w:val="00857FAF"/>
    <w:rsid w:val="008A7BEF"/>
    <w:rsid w:val="00963383"/>
    <w:rsid w:val="00976956"/>
    <w:rsid w:val="009E065F"/>
    <w:rsid w:val="00A17E5C"/>
    <w:rsid w:val="00A31172"/>
    <w:rsid w:val="00A62E56"/>
    <w:rsid w:val="00A83900"/>
    <w:rsid w:val="00AE1BBF"/>
    <w:rsid w:val="00AE3181"/>
    <w:rsid w:val="00AF1FC8"/>
    <w:rsid w:val="00AF30D8"/>
    <w:rsid w:val="00B14548"/>
    <w:rsid w:val="00B803D1"/>
    <w:rsid w:val="00BE7E7A"/>
    <w:rsid w:val="00C52ABA"/>
    <w:rsid w:val="00C539A9"/>
    <w:rsid w:val="00C82215"/>
    <w:rsid w:val="00C931EF"/>
    <w:rsid w:val="00D25D06"/>
    <w:rsid w:val="00DA2FB1"/>
    <w:rsid w:val="00DA7CA6"/>
    <w:rsid w:val="00DC34CD"/>
    <w:rsid w:val="00DC4E83"/>
    <w:rsid w:val="00DD4755"/>
    <w:rsid w:val="00DE20CA"/>
    <w:rsid w:val="00DF0DD6"/>
    <w:rsid w:val="00E34017"/>
    <w:rsid w:val="00E515C1"/>
    <w:rsid w:val="00E90FCD"/>
    <w:rsid w:val="00EC4488"/>
    <w:rsid w:val="00F06DC1"/>
    <w:rsid w:val="00F747C4"/>
    <w:rsid w:val="00FA4539"/>
    <w:rsid w:val="00FB7C3E"/>
    <w:rsid w:val="00FC58A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C4648"/>
    <w:pPr>
      <w:ind w:firstLine="284"/>
      <w:jc w:val="both"/>
    </w:pPr>
    <w:rPr>
      <w:rFonts w:ascii="Times New Roman" w:eastAsia="Times New Roman" w:hAnsi="Times New Roman"/>
      <w:sz w:val="22"/>
      <w:szCs w:val="22"/>
      <w:lang w:val="en-US" w:eastAsia="en-GB"/>
    </w:rPr>
  </w:style>
  <w:style w:type="paragraph" w:styleId="1">
    <w:name w:val="heading 1"/>
    <w:basedOn w:val="a"/>
    <w:next w:val="a"/>
    <w:link w:val="10"/>
    <w:uiPriority w:val="9"/>
    <w:qFormat/>
    <w:rsid w:val="00785680"/>
    <w:pPr>
      <w:numPr>
        <w:numId w:val="8"/>
      </w:numPr>
      <w:spacing w:before="100" w:beforeAutospacing="1" w:after="100" w:afterAutospacing="1"/>
      <w:outlineLvl w:val="0"/>
    </w:pPr>
    <w:rPr>
      <w:rFonts w:ascii="Calibri" w:hAnsi="Calibri" w:cs="Calibri"/>
      <w:b/>
      <w:bCs/>
      <w:sz w:val="28"/>
      <w:szCs w:val="28"/>
    </w:rPr>
  </w:style>
  <w:style w:type="paragraph" w:styleId="2">
    <w:name w:val="heading 2"/>
    <w:basedOn w:val="1"/>
    <w:next w:val="a"/>
    <w:link w:val="20"/>
    <w:uiPriority w:val="9"/>
    <w:unhideWhenUsed/>
    <w:qFormat/>
    <w:rsid w:val="00785680"/>
    <w:pPr>
      <w:numPr>
        <w:ilvl w:val="1"/>
      </w:numPr>
      <w:ind w:left="0" w:firstLine="0"/>
      <w:outlineLvl w:val="1"/>
    </w:pPr>
  </w:style>
  <w:style w:type="paragraph" w:styleId="3">
    <w:name w:val="heading 3"/>
    <w:basedOn w:val="2"/>
    <w:next w:val="a"/>
    <w:link w:val="30"/>
    <w:uiPriority w:val="9"/>
    <w:unhideWhenUsed/>
    <w:qFormat/>
    <w:rsid w:val="00DD4755"/>
    <w:pPr>
      <w:numPr>
        <w:ilvl w:val="2"/>
      </w:numPr>
      <w:ind w:left="0" w:firstLine="0"/>
      <w:outlineLvl w:val="2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reference">
    <w:name w:val="reference"/>
    <w:basedOn w:val="a"/>
    <w:qFormat/>
    <w:rsid w:val="004F428B"/>
    <w:pPr>
      <w:numPr>
        <w:numId w:val="24"/>
      </w:numPr>
      <w:ind w:left="426" w:hanging="426"/>
    </w:pPr>
  </w:style>
  <w:style w:type="paragraph" w:styleId="a3">
    <w:name w:val="footnote text"/>
    <w:basedOn w:val="a"/>
    <w:link w:val="a4"/>
    <w:uiPriority w:val="99"/>
    <w:unhideWhenUsed/>
    <w:rsid w:val="00734587"/>
    <w:pPr>
      <w:ind w:firstLine="0"/>
    </w:pPr>
    <w:rPr>
      <w:sz w:val="16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734587"/>
    <w:rPr>
      <w:rFonts w:ascii="Times New Roman" w:eastAsia="Times New Roman" w:hAnsi="Times New Roman" w:cs="Times New Roman"/>
      <w:sz w:val="16"/>
      <w:szCs w:val="20"/>
      <w:lang w:eastAsia="en-GB"/>
    </w:rPr>
  </w:style>
  <w:style w:type="character" w:styleId="a5">
    <w:name w:val="footnote reference"/>
    <w:basedOn w:val="a0"/>
    <w:uiPriority w:val="99"/>
    <w:semiHidden/>
    <w:unhideWhenUsed/>
    <w:rsid w:val="00520F5C"/>
    <w:rPr>
      <w:vertAlign w:val="superscript"/>
    </w:rPr>
  </w:style>
  <w:style w:type="table" w:styleId="a6">
    <w:name w:val="Table Grid"/>
    <w:basedOn w:val="a1"/>
    <w:uiPriority w:val="39"/>
    <w:rsid w:val="00520F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list">
    <w:name w:val="Numbered list"/>
    <w:basedOn w:val="a"/>
    <w:qFormat/>
    <w:rsid w:val="000649C3"/>
    <w:pPr>
      <w:numPr>
        <w:numId w:val="3"/>
      </w:numPr>
      <w:ind w:left="284" w:firstLine="0"/>
      <w:contextualSpacing/>
    </w:pPr>
  </w:style>
  <w:style w:type="character" w:customStyle="1" w:styleId="10">
    <w:name w:val="Заголовок 1 Знак"/>
    <w:basedOn w:val="a0"/>
    <w:link w:val="1"/>
    <w:uiPriority w:val="9"/>
    <w:rsid w:val="00785680"/>
    <w:rPr>
      <w:rFonts w:ascii="Calibri" w:eastAsia="Times New Roman" w:hAnsi="Calibri" w:cs="Calibri"/>
      <w:b/>
      <w:bCs/>
      <w:sz w:val="28"/>
      <w:szCs w:val="28"/>
      <w:lang w:eastAsia="en-GB"/>
    </w:rPr>
  </w:style>
  <w:style w:type="paragraph" w:styleId="a7">
    <w:name w:val="Title"/>
    <w:basedOn w:val="a"/>
    <w:next w:val="a"/>
    <w:link w:val="a8"/>
    <w:uiPriority w:val="10"/>
    <w:qFormat/>
    <w:rsid w:val="003C4648"/>
    <w:pPr>
      <w:ind w:firstLine="0"/>
    </w:pPr>
    <w:rPr>
      <w:rFonts w:ascii="Calibri" w:hAnsi="Calibri" w:cs="Calibri"/>
      <w:b/>
      <w:bCs/>
      <w:sz w:val="34"/>
      <w:szCs w:val="34"/>
    </w:rPr>
  </w:style>
  <w:style w:type="character" w:customStyle="1" w:styleId="a8">
    <w:name w:val="Название Знак"/>
    <w:basedOn w:val="a0"/>
    <w:link w:val="a7"/>
    <w:uiPriority w:val="10"/>
    <w:rsid w:val="003C4648"/>
    <w:rPr>
      <w:rFonts w:ascii="Calibri" w:eastAsia="Times New Roman" w:hAnsi="Calibri" w:cs="Calibri"/>
      <w:b/>
      <w:bCs/>
      <w:sz w:val="34"/>
      <w:szCs w:val="34"/>
      <w:lang w:val="en-US" w:eastAsia="en-GB"/>
    </w:rPr>
  </w:style>
  <w:style w:type="paragraph" w:customStyle="1" w:styleId="BulletedList">
    <w:name w:val="Bulleted List"/>
    <w:basedOn w:val="Numberedlist"/>
    <w:qFormat/>
    <w:rsid w:val="003C4648"/>
    <w:pPr>
      <w:numPr>
        <w:numId w:val="4"/>
      </w:numPr>
      <w:ind w:left="284" w:firstLine="0"/>
    </w:pPr>
  </w:style>
  <w:style w:type="paragraph" w:customStyle="1" w:styleId="AbstractTitle">
    <w:name w:val="Abstract Title"/>
    <w:basedOn w:val="a"/>
    <w:qFormat/>
    <w:rsid w:val="00785680"/>
    <w:pPr>
      <w:ind w:left="709" w:firstLine="425"/>
    </w:pPr>
    <w:rPr>
      <w:rFonts w:ascii="Calibri" w:hAnsi="Calibri" w:cs="Calibri"/>
      <w:b/>
      <w:bCs/>
    </w:rPr>
  </w:style>
  <w:style w:type="paragraph" w:customStyle="1" w:styleId="University">
    <w:name w:val="University"/>
    <w:basedOn w:val="a"/>
    <w:qFormat/>
    <w:rsid w:val="005F42E4"/>
    <w:pPr>
      <w:numPr>
        <w:numId w:val="27"/>
      </w:numPr>
      <w:ind w:left="142" w:hanging="142"/>
    </w:pPr>
    <w:rPr>
      <w:i/>
      <w:iCs/>
      <w:sz w:val="20"/>
      <w:szCs w:val="20"/>
    </w:rPr>
  </w:style>
  <w:style w:type="paragraph" w:customStyle="1" w:styleId="AbstractText">
    <w:name w:val="Abstract Text"/>
    <w:basedOn w:val="a"/>
    <w:qFormat/>
    <w:rsid w:val="00785680"/>
    <w:pPr>
      <w:ind w:left="1134" w:firstLine="0"/>
    </w:pPr>
    <w:rPr>
      <w:sz w:val="21"/>
      <w:szCs w:val="21"/>
    </w:rPr>
  </w:style>
  <w:style w:type="paragraph" w:customStyle="1" w:styleId="Authors">
    <w:name w:val="Authors"/>
    <w:basedOn w:val="a"/>
    <w:qFormat/>
    <w:rsid w:val="003C4648"/>
    <w:pPr>
      <w:ind w:firstLine="0"/>
    </w:pPr>
    <w:rPr>
      <w:color w:val="7F7F7F"/>
      <w:sz w:val="24"/>
      <w:szCs w:val="24"/>
    </w:rPr>
  </w:style>
  <w:style w:type="character" w:customStyle="1" w:styleId="20">
    <w:name w:val="Заголовок 2 Знак"/>
    <w:basedOn w:val="a0"/>
    <w:link w:val="2"/>
    <w:uiPriority w:val="9"/>
    <w:rsid w:val="00785680"/>
    <w:rPr>
      <w:rFonts w:ascii="Calibri" w:eastAsia="Times New Roman" w:hAnsi="Calibri" w:cs="Calibri"/>
      <w:b/>
      <w:bCs/>
      <w:sz w:val="28"/>
      <w:szCs w:val="28"/>
      <w:lang w:val="en-US" w:eastAsia="en-GB"/>
    </w:rPr>
  </w:style>
  <w:style w:type="paragraph" w:customStyle="1" w:styleId="Tablenumber">
    <w:name w:val="Table number"/>
    <w:basedOn w:val="a"/>
    <w:next w:val="Tabletitle"/>
    <w:qFormat/>
    <w:rsid w:val="00785680"/>
    <w:pPr>
      <w:ind w:firstLine="0"/>
    </w:pPr>
    <w:rPr>
      <w:rFonts w:ascii="Calibri" w:hAnsi="Calibri" w:cs="Calibri"/>
      <w:b/>
      <w:bCs/>
    </w:rPr>
  </w:style>
  <w:style w:type="paragraph" w:customStyle="1" w:styleId="Tabletitle">
    <w:name w:val="Table title"/>
    <w:basedOn w:val="Tablenumber"/>
    <w:qFormat/>
    <w:rsid w:val="00785680"/>
    <w:rPr>
      <w:b w:val="0"/>
      <w:bCs w:val="0"/>
    </w:rPr>
  </w:style>
  <w:style w:type="numbering" w:styleId="111111">
    <w:name w:val="Outline List 2"/>
    <w:basedOn w:val="a2"/>
    <w:uiPriority w:val="99"/>
    <w:semiHidden/>
    <w:unhideWhenUsed/>
    <w:rsid w:val="00785680"/>
    <w:pPr>
      <w:numPr>
        <w:numId w:val="7"/>
      </w:numPr>
    </w:pPr>
  </w:style>
  <w:style w:type="table" w:customStyle="1" w:styleId="Style1">
    <w:name w:val="Style1"/>
    <w:basedOn w:val="a1"/>
    <w:uiPriority w:val="99"/>
    <w:rsid w:val="00DF0DD6"/>
    <w:rPr>
      <w:rFonts w:ascii="Times New Roman" w:hAnsi="Times New Roman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gure">
    <w:name w:val="Figure"/>
    <w:basedOn w:val="a"/>
    <w:qFormat/>
    <w:rsid w:val="004A7F5B"/>
    <w:pPr>
      <w:ind w:firstLine="0"/>
      <w:jc w:val="center"/>
    </w:pPr>
    <w:rPr>
      <w:noProof/>
    </w:rPr>
  </w:style>
  <w:style w:type="paragraph" w:customStyle="1" w:styleId="Figurecaption">
    <w:name w:val="Figure caption"/>
    <w:basedOn w:val="a"/>
    <w:next w:val="a"/>
    <w:qFormat/>
    <w:rsid w:val="00734587"/>
    <w:pPr>
      <w:ind w:firstLine="0"/>
    </w:pPr>
    <w:rPr>
      <w:rFonts w:ascii="Calibri" w:hAnsi="Calibri"/>
    </w:rPr>
  </w:style>
  <w:style w:type="character" w:styleId="a9">
    <w:name w:val="Hyperlink"/>
    <w:basedOn w:val="a0"/>
    <w:uiPriority w:val="99"/>
    <w:unhideWhenUsed/>
    <w:rsid w:val="000649C3"/>
    <w:rPr>
      <w:color w:val="000000"/>
      <w:u w:val="single"/>
    </w:rPr>
  </w:style>
  <w:style w:type="character" w:styleId="aa">
    <w:name w:val="Placeholder Text"/>
    <w:basedOn w:val="a0"/>
    <w:uiPriority w:val="99"/>
    <w:semiHidden/>
    <w:rsid w:val="00DF0DD6"/>
    <w:rPr>
      <w:color w:val="808080"/>
    </w:rPr>
  </w:style>
  <w:style w:type="paragraph" w:styleId="ab">
    <w:name w:val="caption"/>
    <w:basedOn w:val="a"/>
    <w:next w:val="a"/>
    <w:uiPriority w:val="35"/>
    <w:unhideWhenUsed/>
    <w:qFormat/>
    <w:rsid w:val="00DD4755"/>
    <w:pPr>
      <w:spacing w:after="200"/>
    </w:pPr>
    <w:rPr>
      <w:i/>
      <w:iCs/>
      <w:color w:val="44546A"/>
      <w:sz w:val="18"/>
      <w:szCs w:val="18"/>
    </w:rPr>
  </w:style>
  <w:style w:type="character" w:customStyle="1" w:styleId="30">
    <w:name w:val="Заголовок 3 Знак"/>
    <w:basedOn w:val="a0"/>
    <w:link w:val="3"/>
    <w:uiPriority w:val="9"/>
    <w:rsid w:val="00DD4755"/>
    <w:rPr>
      <w:rFonts w:ascii="Calibri" w:eastAsia="Times New Roman" w:hAnsi="Calibri" w:cs="Calibri"/>
      <w:b/>
      <w:bCs/>
      <w:sz w:val="28"/>
      <w:szCs w:val="28"/>
      <w:lang w:val="en-US" w:eastAsia="en-GB"/>
    </w:rPr>
  </w:style>
  <w:style w:type="paragraph" w:styleId="ac">
    <w:name w:val="Normal (Web)"/>
    <w:basedOn w:val="a"/>
    <w:uiPriority w:val="99"/>
    <w:semiHidden/>
    <w:unhideWhenUsed/>
    <w:rsid w:val="00DD4755"/>
    <w:rPr>
      <w:sz w:val="24"/>
      <w:szCs w:val="24"/>
    </w:rPr>
  </w:style>
  <w:style w:type="numbering" w:customStyle="1" w:styleId="Universitiesnumberedlist">
    <w:name w:val="Universities numbered list"/>
    <w:uiPriority w:val="99"/>
    <w:rsid w:val="005F42E4"/>
    <w:pPr>
      <w:numPr>
        <w:numId w:val="25"/>
      </w:numPr>
    </w:pPr>
  </w:style>
  <w:style w:type="paragraph" w:styleId="ad">
    <w:name w:val="Balloon Text"/>
    <w:basedOn w:val="a"/>
    <w:link w:val="ae"/>
    <w:uiPriority w:val="99"/>
    <w:semiHidden/>
    <w:unhideWhenUsed/>
    <w:rsid w:val="002A7FDE"/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2A7FDE"/>
    <w:rPr>
      <w:rFonts w:ascii="Segoe UI" w:eastAsia="Times New Roman" w:hAnsi="Segoe UI" w:cs="Segoe UI"/>
      <w:sz w:val="18"/>
      <w:szCs w:val="18"/>
      <w:lang w:eastAsia="en-GB"/>
    </w:rPr>
  </w:style>
  <w:style w:type="character" w:styleId="af">
    <w:name w:val="Emphasis"/>
    <w:basedOn w:val="a0"/>
    <w:uiPriority w:val="20"/>
    <w:qFormat/>
    <w:rsid w:val="00440F51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926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2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11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3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55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94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42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25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66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2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370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608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26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796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1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50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8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155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087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78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37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472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959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792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91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76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04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72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21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708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947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20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35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31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05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51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68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88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886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0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0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45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5304141-62F8-44C5-B69E-49F49C8C4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29</Words>
  <Characters>3666</Characters>
  <Application>Microsoft Office Word</Application>
  <DocSecurity>0</DocSecurity>
  <Lines>30</Lines>
  <Paragraphs>2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r Ometov (TAU)</dc:creator>
  <cp:lastModifiedBy>Elena</cp:lastModifiedBy>
  <cp:revision>2</cp:revision>
  <cp:lastPrinted>2022-07-08T11:56:00Z</cp:lastPrinted>
  <dcterms:created xsi:type="dcterms:W3CDTF">2022-07-08T11:56:00Z</dcterms:created>
  <dcterms:modified xsi:type="dcterms:W3CDTF">2022-07-08T11:56:00Z</dcterms:modified>
</cp:coreProperties>
</file>